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3"/>
        <w:gridCol w:w="144"/>
        <w:gridCol w:w="1130"/>
        <w:gridCol w:w="283"/>
        <w:gridCol w:w="146"/>
        <w:gridCol w:w="300"/>
        <w:gridCol w:w="496"/>
        <w:gridCol w:w="1018"/>
        <w:gridCol w:w="778"/>
        <w:gridCol w:w="1944"/>
        <w:gridCol w:w="2129"/>
        <w:gridCol w:w="236"/>
      </w:tblGrid>
      <w:tr w:rsidR="00753613" w:rsidRPr="00E67AC1" w14:paraId="2D0CE1D6" w14:textId="77777777" w:rsidTr="002847C4">
        <w:trPr>
          <w:trHeight w:val="340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0FFE6246" w14:textId="6AB237DB" w:rsidR="00753613" w:rsidRPr="00E67AC1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SECTION 0 – TYPE OF STATEMENT OF COMPLIANCE (SOC)</w:t>
            </w:r>
          </w:p>
        </w:tc>
      </w:tr>
      <w:tr w:rsidR="00E26D73" w:rsidRPr="00E67AC1" w14:paraId="353D0D68" w14:textId="0A06C310" w:rsidTr="00CB6B36">
        <w:trPr>
          <w:trHeight w:val="340"/>
        </w:trPr>
        <w:tc>
          <w:tcPr>
            <w:tcW w:w="1618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366701" w14:textId="5215CC76" w:rsidR="00E26D73" w:rsidRPr="00E67AC1" w:rsidRDefault="00E26D7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i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SOC F</w:t>
            </w:r>
            <w:r w:rsidR="00121DBE" w:rsidRPr="00E67AC1">
              <w:rPr>
                <w:rFonts w:ascii="Arial" w:hAnsi="Arial" w:cs="Arial"/>
                <w:b/>
                <w:sz w:val="18"/>
                <w:szCs w:val="18"/>
              </w:rPr>
              <w:t>or</w:t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Pr="00E67AC1">
              <w:rPr>
                <w:rFonts w:ascii="Arial" w:hAnsi="Arial" w:cs="Arial"/>
                <w:i/>
                <w:sz w:val="18"/>
                <w:szCs w:val="18"/>
              </w:rPr>
              <w:t xml:space="preserve">(Please tick one box) </w:t>
            </w:r>
          </w:p>
        </w:tc>
        <w:tc>
          <w:tcPr>
            <w:tcW w:w="20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FAFCAA" w14:textId="5D76B7F3" w:rsidR="00E26D73" w:rsidRPr="00E67AC1" w:rsidRDefault="00E26D7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Pr="00E67AC1">
              <w:rPr>
                <w:rFonts w:ascii="Arial" w:hAnsi="Arial" w:cs="Arial"/>
                <w:sz w:val="18"/>
                <w:szCs w:val="18"/>
              </w:rPr>
              <w:t>Design of Modifications (including STC)</w:t>
            </w:r>
          </w:p>
        </w:tc>
        <w:tc>
          <w:tcPr>
            <w:tcW w:w="1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152763" w14:textId="4B7E2585" w:rsidR="00E26D73" w:rsidRPr="00E67AC1" w:rsidRDefault="00E26D73" w:rsidP="00507A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Pr="00E67AC1">
              <w:rPr>
                <w:rFonts w:ascii="Arial" w:hAnsi="Arial" w:cs="Arial"/>
                <w:sz w:val="18"/>
                <w:szCs w:val="18"/>
              </w:rPr>
              <w:t>Design of Repairs</w:t>
            </w: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76051E" w14:textId="77777777" w:rsidR="00E26D73" w:rsidRPr="00E67AC1" w:rsidRDefault="00E26D73" w:rsidP="00507A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1F9BD0FA" w14:textId="77777777" w:rsidTr="00CB6B36">
        <w:trPr>
          <w:trHeight w:val="340"/>
        </w:trPr>
        <w:tc>
          <w:tcPr>
            <w:tcW w:w="1618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00B096B" w14:textId="50B07FC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 xml:space="preserve">Application Type: </w:t>
            </w:r>
            <w:r w:rsidRPr="00E67AC1">
              <w:rPr>
                <w:rFonts w:ascii="Arial" w:hAnsi="Arial" w:cs="Arial"/>
                <w:i/>
                <w:sz w:val="18"/>
                <w:szCs w:val="18"/>
              </w:rPr>
              <w:t xml:space="preserve">(Please tick one box) 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751B6C" w14:textId="6AFF32AE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Pr="00E67AC1">
              <w:rPr>
                <w:rFonts w:ascii="Arial" w:hAnsi="Arial" w:cs="Arial"/>
                <w:sz w:val="18"/>
                <w:szCs w:val="18"/>
              </w:rPr>
              <w:t>Initial</w:t>
            </w:r>
          </w:p>
        </w:tc>
        <w:tc>
          <w:tcPr>
            <w:tcW w:w="268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A9D7FF" w14:textId="335F38A8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E67AC1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  <w:r w:rsidR="00260B19" w:rsidRPr="00E67AC1">
              <w:rPr>
                <w:rFonts w:ascii="Arial" w:hAnsi="Arial" w:cs="Arial"/>
                <w:sz w:val="18"/>
                <w:szCs w:val="18"/>
              </w:rPr>
              <w:t xml:space="preserve">Revision to Existing Approval Ref: </w:t>
            </w:r>
            <w:r w:rsidR="00260B19"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60B19"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260B19" w:rsidRPr="00E67AC1">
              <w:rPr>
                <w:rFonts w:ascii="Arial" w:hAnsi="Arial" w:cs="Arial"/>
                <w:sz w:val="18"/>
                <w:szCs w:val="18"/>
              </w:rPr>
            </w:r>
            <w:r w:rsidR="00260B19"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260B19"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260B19"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260B19"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260B19"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260B19"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260B19"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D042B5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74B6CD33" w14:textId="77777777" w:rsidTr="00592BEF">
        <w:trPr>
          <w:trHeight w:val="47"/>
        </w:trPr>
        <w:tc>
          <w:tcPr>
            <w:tcW w:w="4869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D49D42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A1C95D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57226B63" w14:textId="77777777" w:rsidTr="00592BEF">
        <w:trPr>
          <w:trHeight w:val="340"/>
        </w:trPr>
        <w:tc>
          <w:tcPr>
            <w:tcW w:w="486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0703AB0A" w14:textId="1499AA2F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SECTION 1 – APPLICANT DETAILS</w:t>
            </w: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32C55389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033E69A9" w14:textId="77777777" w:rsidTr="00592BEF">
        <w:trPr>
          <w:trHeight w:val="20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CBA9D0" w14:textId="77777777" w:rsidR="00121DBE" w:rsidRPr="00A5508F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21DBE" w:rsidRPr="00E67AC1" w14:paraId="5821B33C" w14:textId="77777777" w:rsidTr="0086190C">
        <w:trPr>
          <w:trHeight w:val="340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19D83F" w14:textId="614BF36B" w:rsidR="00121DBE" w:rsidRPr="00E67AC1" w:rsidRDefault="00121DBE" w:rsidP="00E67AC1">
            <w:pPr>
              <w:ind w:right="-175"/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  <w:r w:rsidRPr="00E67AC1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1.1</w:t>
            </w: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99A43" w14:textId="0E30F2DD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Organization name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EFF113" w14:textId="030FB339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77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0065F4" w14:textId="24918291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0"/>
            <w:r w:rsidRPr="00E67AC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542BD1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03DC6DBE" w14:textId="3CF815D4" w:rsidTr="00070DFA">
        <w:trPr>
          <w:trHeight w:val="41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9561F9" w14:textId="77777777" w:rsidR="00121DBE" w:rsidRPr="005267C5" w:rsidRDefault="00121DBE" w:rsidP="00E67AC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75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4766" w:type="pct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6A2868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121DBE" w:rsidRPr="00E67AC1" w14:paraId="4FEF09DB" w14:textId="77777777" w:rsidTr="0086190C">
        <w:trPr>
          <w:trHeight w:val="453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E1CC69F" w14:textId="30C03850" w:rsidR="00121DBE" w:rsidRPr="00E67AC1" w:rsidRDefault="00121DBE" w:rsidP="00E67AC1">
            <w:pPr>
              <w:ind w:right="-175"/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  <w:r w:rsidRPr="00E67AC1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1.2</w:t>
            </w: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CB887" w14:textId="199D19DD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Organization address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3FC2B2" w14:textId="1B81D15D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77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B1D1496" w14:textId="6457C318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E67AC1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AB83DF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0FFD153D" w14:textId="47701909" w:rsidTr="00070DFA">
        <w:trPr>
          <w:trHeight w:val="20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120BCEF" w14:textId="77777777" w:rsidR="00121DBE" w:rsidRPr="005267C5" w:rsidRDefault="00121DBE" w:rsidP="00E67AC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75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4766" w:type="pct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7D444A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121DBE" w:rsidRPr="00E67AC1" w14:paraId="5A54612D" w14:textId="77777777" w:rsidTr="0086190C">
        <w:trPr>
          <w:trHeight w:val="340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2474BD" w14:textId="4F7F752A" w:rsidR="00121DBE" w:rsidRPr="00E67AC1" w:rsidRDefault="00121DBE" w:rsidP="00E67AC1">
            <w:pPr>
              <w:ind w:right="-175"/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  <w:r w:rsidRPr="00E67AC1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1.3</w:t>
            </w: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F5D9D" w14:textId="31F11C03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Organization approval no.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D719B1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77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9B261E" w14:textId="7493BCC8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65755F" w14:textId="29CAA14F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135C4A99" w14:textId="77777777" w:rsidTr="0086190C">
        <w:trPr>
          <w:trHeight w:val="41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3E1F6A" w14:textId="77777777" w:rsidR="00121DBE" w:rsidRPr="005267C5" w:rsidRDefault="00121DBE" w:rsidP="00E67AC1">
            <w:pPr>
              <w:ind w:right="-175"/>
              <w:rPr>
                <w:rFonts w:ascii="Arial" w:hAnsi="Arial" w:cs="Arial"/>
                <w:noProof/>
                <w:sz w:val="6"/>
                <w:szCs w:val="6"/>
                <w:lang w:val="en-MY" w:eastAsia="en-MY"/>
              </w:rPr>
            </w:pP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7E054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5C08C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773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688004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31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040C66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21DBE" w:rsidRPr="00E67AC1" w14:paraId="2AAF1A89" w14:textId="77777777" w:rsidTr="0086190C">
        <w:trPr>
          <w:trHeight w:val="340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10711C" w14:textId="3F693FEF" w:rsidR="00121DBE" w:rsidRPr="00E67AC1" w:rsidRDefault="00121DBE" w:rsidP="00E67AC1">
            <w:pPr>
              <w:ind w:right="-175"/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  <w:r w:rsidRPr="00E67AC1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1.4</w:t>
            </w: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FFFEA" w14:textId="4C7478F3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Name of the applicant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B996516" w14:textId="579BFF5B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77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6C7D5DC" w14:textId="7AFB3642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641CBB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771B5716" w14:textId="77777777" w:rsidTr="0086190C">
        <w:trPr>
          <w:trHeight w:val="41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95EA592" w14:textId="77777777" w:rsidR="00121DBE" w:rsidRPr="005267C5" w:rsidRDefault="00121DBE" w:rsidP="00E67AC1">
            <w:pPr>
              <w:ind w:right="-175"/>
              <w:rPr>
                <w:rFonts w:ascii="Arial" w:hAnsi="Arial" w:cs="Arial"/>
                <w:noProof/>
                <w:sz w:val="6"/>
                <w:szCs w:val="6"/>
                <w:lang w:val="en-MY" w:eastAsia="en-MY"/>
              </w:rPr>
            </w:pP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290E7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DD6F9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773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ACB4E4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31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A49600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21DBE" w:rsidRPr="00E67AC1" w14:paraId="3BD2AB9B" w14:textId="77777777" w:rsidTr="0086190C">
        <w:trPr>
          <w:trHeight w:val="340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A67ACC2" w14:textId="3C1B1819" w:rsidR="00121DBE" w:rsidRPr="00E67AC1" w:rsidRDefault="00121DBE" w:rsidP="00E67AC1">
            <w:pPr>
              <w:ind w:right="-175"/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  <w:r w:rsidRPr="00E67AC1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1.5</w:t>
            </w: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B8277" w14:textId="6BC0E968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Position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FA8EFF7" w14:textId="5F72D276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77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F0A9D50" w14:textId="3B254AFB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41E3F3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486148B7" w14:textId="77777777" w:rsidTr="00592BEF">
        <w:trPr>
          <w:trHeight w:val="41"/>
        </w:trPr>
        <w:tc>
          <w:tcPr>
            <w:tcW w:w="5000" w:type="pct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D17ACF" w14:textId="77777777" w:rsidR="00121DBE" w:rsidRPr="005267C5" w:rsidRDefault="00121DBE" w:rsidP="00E67AC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75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E67AC1" w:rsidRPr="00E67AC1" w14:paraId="35E7711C" w14:textId="77777777" w:rsidTr="0086190C">
        <w:trPr>
          <w:trHeight w:val="340"/>
        </w:trPr>
        <w:tc>
          <w:tcPr>
            <w:tcW w:w="234" w:type="pct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4D088F0D" w14:textId="741216CE" w:rsidR="00121DBE" w:rsidRPr="00E67AC1" w:rsidRDefault="00121DBE" w:rsidP="00E67AC1">
            <w:pPr>
              <w:ind w:right="-175"/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  <w:r w:rsidRPr="00E67AC1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1.6</w:t>
            </w:r>
          </w:p>
        </w:tc>
        <w:tc>
          <w:tcPr>
            <w:tcW w:w="706" w:type="pct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C64D0DE" w14:textId="32383A49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E67AC1">
              <w:rPr>
                <w:rFonts w:ascii="Arial" w:hAnsi="Arial" w:cs="Arial"/>
                <w:sz w:val="18"/>
                <w:szCs w:val="18"/>
              </w:rPr>
              <w:t>Applicant</w:t>
            </w:r>
            <w:proofErr w:type="gramEnd"/>
            <w:r w:rsidRPr="00E67AC1">
              <w:rPr>
                <w:rFonts w:ascii="Arial" w:hAnsi="Arial" w:cs="Arial"/>
                <w:sz w:val="18"/>
                <w:szCs w:val="18"/>
              </w:rPr>
              <w:t xml:space="preserve"> contact details</w:t>
            </w:r>
          </w:p>
        </w:tc>
        <w:tc>
          <w:tcPr>
            <w:tcW w:w="157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2ADCB1D" w14:textId="1FFB05F1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1517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C9F980" w14:textId="3D2A5BDE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Telephone No.:</w:t>
            </w:r>
          </w:p>
        </w:tc>
        <w:tc>
          <w:tcPr>
            <w:tcW w:w="22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83466A7" w14:textId="3274AE9D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530B5B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67AC1" w:rsidRPr="00E67AC1" w14:paraId="18432277" w14:textId="77777777" w:rsidTr="0086190C">
        <w:trPr>
          <w:trHeight w:val="37"/>
        </w:trPr>
        <w:tc>
          <w:tcPr>
            <w:tcW w:w="234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5AED78BF" w14:textId="77777777" w:rsidR="00121DBE" w:rsidRPr="00E67AC1" w:rsidRDefault="00121DBE" w:rsidP="00121DBE">
            <w:pPr>
              <w:ind w:right="-864"/>
              <w:jc w:val="both"/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</w:p>
        </w:tc>
        <w:tc>
          <w:tcPr>
            <w:tcW w:w="706" w:type="pct"/>
            <w:gridSpan w:val="2"/>
            <w:vMerge/>
            <w:tcBorders>
              <w:left w:val="nil"/>
              <w:right w:val="nil"/>
            </w:tcBorders>
            <w:vAlign w:val="center"/>
          </w:tcPr>
          <w:p w14:paraId="633E156B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" w:type="pct"/>
            <w:vMerge/>
            <w:tcBorders>
              <w:left w:val="nil"/>
              <w:right w:val="nil"/>
            </w:tcBorders>
            <w:vAlign w:val="center"/>
          </w:tcPr>
          <w:p w14:paraId="5FC8A880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517" w:type="pct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50F4B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586D16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31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65DD1B7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E67AC1" w:rsidRPr="00E67AC1" w14:paraId="1CD7AB30" w14:textId="77777777" w:rsidTr="0086190C">
        <w:trPr>
          <w:trHeight w:val="340"/>
        </w:trPr>
        <w:tc>
          <w:tcPr>
            <w:tcW w:w="234" w:type="pct"/>
            <w:vMerge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DD4CE51" w14:textId="77777777" w:rsidR="00121DBE" w:rsidRPr="00E67AC1" w:rsidRDefault="00121DBE" w:rsidP="00121DBE">
            <w:pPr>
              <w:ind w:right="-864"/>
              <w:jc w:val="both"/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</w:p>
        </w:tc>
        <w:tc>
          <w:tcPr>
            <w:tcW w:w="706" w:type="pct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57FBC494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14:paraId="70B142B8" w14:textId="6BD32BD2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517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B598EB1" w14:textId="7F029FA0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E-mail address:</w:t>
            </w:r>
          </w:p>
        </w:tc>
        <w:tc>
          <w:tcPr>
            <w:tcW w:w="22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5C41444" w14:textId="3D16661B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4A20C3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6C154AA8" w14:textId="77777777" w:rsidTr="005267C5">
        <w:trPr>
          <w:trHeight w:val="57"/>
        </w:trPr>
        <w:tc>
          <w:tcPr>
            <w:tcW w:w="5000" w:type="pct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BEE99F" w14:textId="77777777" w:rsidR="00121DBE" w:rsidRPr="005267C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21DBE" w:rsidRPr="00E67AC1" w14:paraId="64F05CF9" w14:textId="77777777" w:rsidTr="0086190C">
        <w:trPr>
          <w:trHeight w:val="20"/>
        </w:trPr>
        <w:tc>
          <w:tcPr>
            <w:tcW w:w="2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CB111F" w14:textId="77777777" w:rsidR="00121DBE" w:rsidRPr="00070DFA" w:rsidRDefault="00121DBE" w:rsidP="00121DBE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6"/>
                <w:lang w:val="en-MY" w:eastAsia="en-MY"/>
              </w:rPr>
            </w:pPr>
          </w:p>
        </w:tc>
        <w:tc>
          <w:tcPr>
            <w:tcW w:w="7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5C8B34" w14:textId="77777777" w:rsidR="00121DBE" w:rsidRPr="00070DF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554BE4" w14:textId="77777777" w:rsidR="00121DBE" w:rsidRPr="00070DF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773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4D495C" w14:textId="77777777" w:rsidR="00121DBE" w:rsidRPr="00070DF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043EF7" w14:textId="77777777" w:rsidR="00121DBE" w:rsidRPr="00070DF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21DBE" w:rsidRPr="00E67AC1" w14:paraId="700AD5CB" w14:textId="77777777" w:rsidTr="00592BEF">
        <w:trPr>
          <w:trHeight w:val="340"/>
        </w:trPr>
        <w:tc>
          <w:tcPr>
            <w:tcW w:w="486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2D3D42E4" w14:textId="02BA84A1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SECTION 2 – AFFECTED AERONAUTICAL PRODUCT DETAILS</w:t>
            </w: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223BED49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40A3174B" w14:textId="77777777" w:rsidTr="00592BEF">
        <w:trPr>
          <w:trHeight w:val="37"/>
        </w:trPr>
        <w:tc>
          <w:tcPr>
            <w:tcW w:w="5000" w:type="pct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676BE5" w14:textId="77777777" w:rsidR="00121DBE" w:rsidRPr="00070DF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21DBE" w:rsidRPr="00E67AC1" w14:paraId="5557FBA4" w14:textId="77777777" w:rsidTr="0086190C">
        <w:trPr>
          <w:trHeight w:val="407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CB92435" w14:textId="78F0BAF7" w:rsidR="00121DBE" w:rsidRPr="00E67AC1" w:rsidRDefault="00121DBE" w:rsidP="00C8182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2</w:t>
            </w:r>
            <w:r w:rsidR="00C81829" w:rsidRPr="00E67AC1">
              <w:rPr>
                <w:rFonts w:ascii="Arial" w:hAnsi="Arial" w:cs="Arial"/>
                <w:sz w:val="18"/>
                <w:szCs w:val="18"/>
              </w:rPr>
              <w:t>.</w:t>
            </w:r>
            <w:r w:rsidRPr="00E67AC1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EC805" w14:textId="558298B4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Single Type Design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C153A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773" w:type="pct"/>
            <w:gridSpan w:val="7"/>
            <w:tcBorders>
              <w:top w:val="nil"/>
              <w:left w:val="nil"/>
              <w:bottom w:val="single" w:sz="4" w:space="0" w:color="FFFFFF" w:themeColor="background1"/>
              <w:right w:val="single" w:sz="4" w:space="0" w:color="auto"/>
            </w:tcBorders>
            <w:vAlign w:val="center"/>
          </w:tcPr>
          <w:tbl>
            <w:tblPr>
              <w:tblW w:w="113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67"/>
              <w:gridCol w:w="7945"/>
            </w:tblGrid>
            <w:tr w:rsidR="00121DBE" w:rsidRPr="00E67AC1" w14:paraId="27555DA6" w14:textId="77777777" w:rsidTr="00E67AC1">
              <w:trPr>
                <w:trHeight w:val="310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3DCB53A8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Type Certificate Holder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3C5516B8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instrText xml:space="preserve"> FORMTEXT </w:instrTex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separate"/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end"/>
                  </w:r>
                </w:p>
              </w:tc>
            </w:tr>
            <w:tr w:rsidR="00121DBE" w:rsidRPr="00E67AC1" w14:paraId="3A8F85BD" w14:textId="77777777" w:rsidTr="00E67AC1">
              <w:trPr>
                <w:trHeight w:val="201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10F663C1" w14:textId="75FCB631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Type Certificate Data Sheet No.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575D8A4D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instrText xml:space="preserve"> FORMTEXT </w:instrTex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separate"/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end"/>
                  </w:r>
                </w:p>
              </w:tc>
            </w:tr>
            <w:tr w:rsidR="00121DBE" w:rsidRPr="00E67AC1" w14:paraId="22A90876" w14:textId="77777777" w:rsidTr="00E67AC1">
              <w:trPr>
                <w:trHeight w:val="201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2F0A6E5D" w14:textId="7AE66870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Aircraft / Product Type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3E38C34C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instrText xml:space="preserve"> FORMTEXT </w:instrTex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separate"/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end"/>
                  </w:r>
                </w:p>
              </w:tc>
            </w:tr>
            <w:tr w:rsidR="00121DBE" w:rsidRPr="00E67AC1" w14:paraId="4A8B5967" w14:textId="77777777" w:rsidTr="00E67AC1">
              <w:trPr>
                <w:trHeight w:val="201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49B66624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Model (s)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757953A8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instrText xml:space="preserve"> FORMTEXT </w:instrTex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separate"/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end"/>
                  </w:r>
                </w:p>
              </w:tc>
            </w:tr>
            <w:tr w:rsidR="00121DBE" w:rsidRPr="00E67AC1" w14:paraId="45BA5EC3" w14:textId="77777777" w:rsidTr="00E67AC1">
              <w:trPr>
                <w:trHeight w:val="273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5EF1AA8B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Serial Number (s)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78288670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instrText xml:space="preserve"> FORMTEXT </w:instrTex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separate"/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end"/>
                  </w:r>
                </w:p>
              </w:tc>
            </w:tr>
          </w:tbl>
          <w:p w14:paraId="25070865" w14:textId="59EA84CD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D9D89F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3866A14E" w14:textId="77777777" w:rsidTr="0086190C">
        <w:trPr>
          <w:trHeight w:hRule="exact" w:val="57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0CB1B7B" w14:textId="77777777" w:rsidR="00121DBE" w:rsidRPr="00E67AC1" w:rsidRDefault="00121DBE" w:rsidP="00C8182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A3485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DAF74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773" w:type="pct"/>
            <w:gridSpan w:val="7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vAlign w:val="center"/>
          </w:tcPr>
          <w:p w14:paraId="4A70C683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1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7C7378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01054A53" w14:textId="77777777" w:rsidTr="00CB528D">
        <w:trPr>
          <w:trHeight w:val="409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2ED80F" w14:textId="3E54B254" w:rsidR="00121DBE" w:rsidRPr="00E67AC1" w:rsidRDefault="00121DBE" w:rsidP="00C8182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2.2</w:t>
            </w: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385E7" w14:textId="0A6376BC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Multiple Type Design</w:t>
            </w:r>
          </w:p>
        </w:tc>
        <w:tc>
          <w:tcPr>
            <w:tcW w:w="238" w:type="pct"/>
            <w:gridSpan w:val="2"/>
            <w:tcBorders>
              <w:top w:val="single" w:sz="4" w:space="0" w:color="FFFFFF" w:themeColor="background1"/>
              <w:left w:val="nil"/>
              <w:bottom w:val="nil"/>
              <w:right w:val="single" w:sz="4" w:space="0" w:color="auto"/>
            </w:tcBorders>
            <w:vAlign w:val="center"/>
          </w:tcPr>
          <w:p w14:paraId="27D4A937" w14:textId="47A1C11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69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46C6299" w14:textId="451FE33F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Provide an Approved Model List (AML)</w:t>
            </w: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0F5A3A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4046007A" w14:textId="77777777" w:rsidTr="00070DFA">
        <w:trPr>
          <w:trHeight w:val="57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4464544" w14:textId="77777777" w:rsidR="00121DBE" w:rsidRPr="00070DFA" w:rsidRDefault="00121DBE" w:rsidP="00C8182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7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C0B5B" w14:textId="77777777" w:rsidR="00121DBE" w:rsidRPr="00070DF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3929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773A1" w14:textId="77777777" w:rsidR="00121DBE" w:rsidRPr="00070DF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31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2BB184" w14:textId="77777777" w:rsidR="00121DBE" w:rsidRPr="00070DF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21DBE" w:rsidRPr="00E67AC1" w14:paraId="61637553" w14:textId="77777777" w:rsidTr="0086190C">
        <w:trPr>
          <w:trHeight w:val="407"/>
        </w:trPr>
        <w:tc>
          <w:tcPr>
            <w:tcW w:w="234" w:type="pct"/>
            <w:tcBorders>
              <w:top w:val="nil"/>
              <w:left w:val="single" w:sz="4" w:space="0" w:color="auto"/>
              <w:bottom w:val="single" w:sz="4" w:space="0" w:color="FFFFFF"/>
              <w:right w:val="nil"/>
            </w:tcBorders>
            <w:vAlign w:val="center"/>
          </w:tcPr>
          <w:p w14:paraId="5720F6D9" w14:textId="3522B88F" w:rsidR="00121DBE" w:rsidRPr="00E67AC1" w:rsidRDefault="00121DBE" w:rsidP="00C8182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2.3</w:t>
            </w:r>
          </w:p>
        </w:tc>
        <w:tc>
          <w:tcPr>
            <w:tcW w:w="706" w:type="pct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vAlign w:val="center"/>
          </w:tcPr>
          <w:p w14:paraId="57ABE11D" w14:textId="0E3BD25C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STC details</w:t>
            </w:r>
          </w:p>
          <w:p w14:paraId="26AAD373" w14:textId="5D5FB33D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(if applicable)</w:t>
            </w:r>
          </w:p>
        </w:tc>
        <w:tc>
          <w:tcPr>
            <w:tcW w:w="157" w:type="pct"/>
            <w:tcBorders>
              <w:top w:val="nil"/>
              <w:left w:val="nil"/>
              <w:bottom w:val="single" w:sz="4" w:space="0" w:color="FFFFFF"/>
              <w:right w:val="nil"/>
            </w:tcBorders>
            <w:vAlign w:val="center"/>
          </w:tcPr>
          <w:p w14:paraId="027EBCD8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773" w:type="pct"/>
            <w:gridSpan w:val="7"/>
            <w:tcBorders>
              <w:top w:val="nil"/>
              <w:left w:val="nil"/>
              <w:bottom w:val="single" w:sz="4" w:space="0" w:color="FFFFFF"/>
              <w:right w:val="single" w:sz="4" w:space="0" w:color="auto"/>
            </w:tcBorders>
            <w:vAlign w:val="center"/>
          </w:tcPr>
          <w:tbl>
            <w:tblPr>
              <w:tblW w:w="113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67"/>
              <w:gridCol w:w="7945"/>
            </w:tblGrid>
            <w:tr w:rsidR="00121DBE" w:rsidRPr="00E67AC1" w14:paraId="4E21624C" w14:textId="77777777" w:rsidTr="00E67AC1">
              <w:trPr>
                <w:trHeight w:val="310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531F6AAE" w14:textId="39C38A4C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STC Holder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774C889A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instrText xml:space="preserve"> FORMTEXT </w:instrTex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separate"/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end"/>
                  </w:r>
                </w:p>
              </w:tc>
            </w:tr>
            <w:tr w:rsidR="00121DBE" w:rsidRPr="00E67AC1" w14:paraId="0BD91653" w14:textId="77777777" w:rsidTr="00E67AC1">
              <w:trPr>
                <w:trHeight w:val="383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71C4DC3E" w14:textId="5CFE6734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STC Number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2842202D" w14:textId="77777777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instrText xml:space="preserve"> FORMTEXT </w:instrTex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separate"/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end"/>
                  </w:r>
                </w:p>
              </w:tc>
            </w:tr>
            <w:tr w:rsidR="00121DBE" w:rsidRPr="00E67AC1" w14:paraId="5430A530" w14:textId="77777777" w:rsidTr="00E67AC1">
              <w:trPr>
                <w:trHeight w:val="418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460181E6" w14:textId="2A925284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State of Design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42E13164" w14:textId="6D2A7581" w:rsidR="00121DBE" w:rsidRPr="00E67AC1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pP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instrText xml:space="preserve"> FORMTEXT </w:instrTex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separate"/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t> </w:t>
                  </w:r>
                  <w:r w:rsidRPr="00E67AC1">
                    <w:rPr>
                      <w:rFonts w:ascii="Arial" w:hAnsi="Arial" w:cs="Arial"/>
                      <w:sz w:val="18"/>
                      <w:szCs w:val="18"/>
                      <w:lang w:val="en-MY"/>
                    </w:rPr>
                    <w:fldChar w:fldCharType="end"/>
                  </w:r>
                </w:p>
              </w:tc>
            </w:tr>
          </w:tbl>
          <w:p w14:paraId="40106FEC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A27B5D" w14:textId="3F3710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0C7D8D6A" w14:textId="77777777" w:rsidTr="0086190C">
        <w:trPr>
          <w:trHeight w:hRule="exact" w:val="57"/>
        </w:trPr>
        <w:tc>
          <w:tcPr>
            <w:tcW w:w="234" w:type="pct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783960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6" w:type="pct"/>
            <w:gridSpan w:val="2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vAlign w:val="center"/>
          </w:tcPr>
          <w:p w14:paraId="613DCEA5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" w:type="pct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vAlign w:val="center"/>
          </w:tcPr>
          <w:p w14:paraId="1B2D87AE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773" w:type="pct"/>
            <w:gridSpan w:val="7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vAlign w:val="center"/>
          </w:tcPr>
          <w:p w14:paraId="3CBADBBA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rPr>
                <w:rFonts w:ascii="Arial" w:hAnsi="Arial" w:cs="Arial"/>
                <w:sz w:val="18"/>
                <w:szCs w:val="18"/>
                <w:lang w:val="en-MY"/>
              </w:rPr>
            </w:pPr>
          </w:p>
        </w:tc>
        <w:tc>
          <w:tcPr>
            <w:tcW w:w="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8C4D47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81829" w:rsidRPr="00E67AC1" w14:paraId="06AC0F4F" w14:textId="77777777" w:rsidTr="0086190C">
        <w:trPr>
          <w:trHeight w:val="57"/>
        </w:trPr>
        <w:tc>
          <w:tcPr>
            <w:tcW w:w="234" w:type="pct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vAlign w:val="center"/>
          </w:tcPr>
          <w:p w14:paraId="0C7F5E1F" w14:textId="336799FA" w:rsidR="00E67AC1" w:rsidRPr="00BE47E0" w:rsidRDefault="00E67AC1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706" w:type="pct"/>
            <w:gridSpan w:val="2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vAlign w:val="center"/>
          </w:tcPr>
          <w:p w14:paraId="0D4A936C" w14:textId="77777777" w:rsidR="00C81829" w:rsidRPr="00BE47E0" w:rsidRDefault="00C81829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57" w:type="pct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vAlign w:val="center"/>
          </w:tcPr>
          <w:p w14:paraId="010646A4" w14:textId="77777777" w:rsidR="00C81829" w:rsidRPr="00BE47E0" w:rsidRDefault="00C81829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773" w:type="pct"/>
            <w:gridSpan w:val="7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vAlign w:val="center"/>
          </w:tcPr>
          <w:p w14:paraId="68D0C217" w14:textId="77777777" w:rsidR="00C81829" w:rsidRPr="00BE47E0" w:rsidRDefault="00C81829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B2D542" w14:textId="77777777" w:rsidR="00C81829" w:rsidRPr="00BE47E0" w:rsidRDefault="00C81829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21DBE" w:rsidRPr="00E67AC1" w14:paraId="36D0D4E7" w14:textId="77777777" w:rsidTr="00592BEF">
        <w:trPr>
          <w:trHeight w:val="340"/>
        </w:trPr>
        <w:tc>
          <w:tcPr>
            <w:tcW w:w="486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060572F9" w14:textId="5D5C0DA5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SECTION 3 – DESIGN DATA INFORMATION</w:t>
            </w: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1A1871C2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1128909C" w14:textId="77777777" w:rsidTr="00592BEF">
        <w:trPr>
          <w:trHeight w:val="20"/>
        </w:trPr>
        <w:tc>
          <w:tcPr>
            <w:tcW w:w="4869" w:type="pct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7F87AF6" w14:textId="77777777" w:rsidR="00121DBE" w:rsidRPr="0019654F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3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291DF18" w14:textId="77777777" w:rsidR="00121DBE" w:rsidRPr="0019654F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121DBE" w:rsidRPr="00E67AC1" w14:paraId="6537A4E0" w14:textId="77777777" w:rsidTr="00592BEF">
        <w:trPr>
          <w:trHeight w:val="1186"/>
        </w:trPr>
        <w:tc>
          <w:tcPr>
            <w:tcW w:w="314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2993190" w14:textId="3A68E5B2" w:rsidR="00121DBE" w:rsidRPr="00E67AC1" w:rsidRDefault="00121DBE" w:rsidP="00E67AC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3.1</w:t>
            </w:r>
          </w:p>
        </w:tc>
        <w:tc>
          <w:tcPr>
            <w:tcW w:w="103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58038" w14:textId="34F0918D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Description and Purpose of Design Data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97B71A" w14:textId="0FE54A16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D89625" w14:textId="34090D5E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04C649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2C5A0903" w14:textId="77777777" w:rsidTr="00592BEF">
        <w:trPr>
          <w:trHeight w:val="35"/>
        </w:trPr>
        <w:tc>
          <w:tcPr>
            <w:tcW w:w="5000" w:type="pct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78D8CAA" w14:textId="77777777" w:rsidR="00121DBE" w:rsidRPr="0019654F" w:rsidRDefault="00121DBE" w:rsidP="00E67AC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121DBE" w:rsidRPr="00E67AC1" w14:paraId="102FA768" w14:textId="77777777" w:rsidTr="00103E49">
        <w:trPr>
          <w:trHeight w:val="2064"/>
        </w:trPr>
        <w:tc>
          <w:tcPr>
            <w:tcW w:w="314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EEF424" w14:textId="7DF7EB1A" w:rsidR="00121DBE" w:rsidRPr="00E67AC1" w:rsidRDefault="00121DBE" w:rsidP="00E67AC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3.2</w:t>
            </w:r>
          </w:p>
        </w:tc>
        <w:tc>
          <w:tcPr>
            <w:tcW w:w="103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68F61" w14:textId="26F67360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Applicable Certification Basis and amendment level</w:t>
            </w:r>
          </w:p>
          <w:p w14:paraId="3918DD00" w14:textId="3FE756E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(including environmental standards if applicable)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E30D43" w14:textId="255E3726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6808905" w14:textId="174BE361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15822B" w14:textId="77777777" w:rsidR="00121DBE" w:rsidRPr="00E67AC1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1DBE" w:rsidRPr="00E67AC1" w14:paraId="4F2D4F08" w14:textId="77777777" w:rsidTr="0086190C">
        <w:trPr>
          <w:trHeight w:val="35"/>
        </w:trPr>
        <w:tc>
          <w:tcPr>
            <w:tcW w:w="5000" w:type="pct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EDD2" w14:textId="77777777" w:rsidR="00121DBE" w:rsidRPr="0019654F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</w:tbl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3"/>
        <w:gridCol w:w="844"/>
        <w:gridCol w:w="352"/>
        <w:gridCol w:w="114"/>
        <w:gridCol w:w="234"/>
        <w:gridCol w:w="1262"/>
        <w:gridCol w:w="32"/>
        <w:gridCol w:w="353"/>
        <w:gridCol w:w="469"/>
        <w:gridCol w:w="114"/>
        <w:gridCol w:w="719"/>
        <w:gridCol w:w="810"/>
        <w:gridCol w:w="1046"/>
        <w:gridCol w:w="224"/>
        <w:gridCol w:w="278"/>
        <w:gridCol w:w="963"/>
        <w:gridCol w:w="225"/>
        <w:gridCol w:w="294"/>
      </w:tblGrid>
      <w:tr w:rsidR="00C55DFA" w:rsidRPr="00E67AC1" w14:paraId="257AF8EA" w14:textId="77777777" w:rsidTr="002847C4">
        <w:trPr>
          <w:trHeight w:val="340"/>
        </w:trPr>
        <w:tc>
          <w:tcPr>
            <w:tcW w:w="4837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437F648C" w14:textId="26AE0D2C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lastRenderedPageBreak/>
              <w:t>SECTION 4 – LIST OF DESIGN DATA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0941342B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55DFA" w:rsidRPr="00E67AC1" w14:paraId="0AC12859" w14:textId="77777777" w:rsidTr="00953956">
        <w:trPr>
          <w:trHeight w:val="35"/>
        </w:trPr>
        <w:tc>
          <w:tcPr>
            <w:tcW w:w="4837" w:type="pct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43BCB66" w14:textId="77777777" w:rsidR="00C55DFA" w:rsidRPr="006C1E8C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F6CA72" w14:textId="77777777" w:rsidR="00C55DFA" w:rsidRPr="006C1E8C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C55DFA" w:rsidRPr="00E67AC1" w14:paraId="4D28D09A" w14:textId="77777777" w:rsidTr="00953956">
        <w:trPr>
          <w:trHeight w:val="340"/>
        </w:trPr>
        <w:tc>
          <w:tcPr>
            <w:tcW w:w="1953" w:type="pct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C614E28" w14:textId="696D8805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       Document Reference Number</w:t>
            </w:r>
          </w:p>
        </w:tc>
        <w:tc>
          <w:tcPr>
            <w:tcW w:w="45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03EED" w14:textId="5768CCBA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2428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A035C" w14:textId="4A1ECEF3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Document Title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FFCB59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55DFA" w:rsidRPr="00E67AC1" w14:paraId="6FA73F8C" w14:textId="1CA96162" w:rsidTr="00953956">
        <w:trPr>
          <w:trHeight w:val="47"/>
        </w:trPr>
        <w:tc>
          <w:tcPr>
            <w:tcW w:w="4837" w:type="pct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134BF99" w14:textId="77777777" w:rsidR="00C55DFA" w:rsidRPr="006C1E8C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09B3DC" w14:textId="77777777" w:rsidR="00C55DFA" w:rsidRPr="006C1E8C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C55DFA" w:rsidRPr="00E67AC1" w14:paraId="4769BA91" w14:textId="77777777" w:rsidTr="00953956">
        <w:trPr>
          <w:trHeight w:val="340"/>
        </w:trPr>
        <w:tc>
          <w:tcPr>
            <w:tcW w:w="37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299540" w14:textId="3E46251B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4F74DD" w14:textId="7422382A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56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434078" w14:textId="45019ADA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42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30CEA93" w14:textId="1CC545D3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8FDEF8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55DFA" w:rsidRPr="00E67AC1" w14:paraId="0511FA57" w14:textId="0AEA632F" w:rsidTr="00953956">
        <w:trPr>
          <w:trHeight w:val="35"/>
        </w:trPr>
        <w:tc>
          <w:tcPr>
            <w:tcW w:w="4837" w:type="pct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6FFF975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EBA61D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C55DFA" w:rsidRPr="00E67AC1" w14:paraId="12E2BAF5" w14:textId="77777777" w:rsidTr="00953956">
        <w:trPr>
          <w:trHeight w:val="340"/>
        </w:trPr>
        <w:tc>
          <w:tcPr>
            <w:tcW w:w="37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CC300B" w14:textId="7563F086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65BF47B" w14:textId="1E4F901F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56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BEEE7A" w14:textId="3BA7F27A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42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7CF5EFD" w14:textId="78ABE678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7BF13F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55DFA" w:rsidRPr="00E67AC1" w14:paraId="33095518" w14:textId="6D72BDD0" w:rsidTr="00953956">
        <w:trPr>
          <w:trHeight w:val="47"/>
        </w:trPr>
        <w:tc>
          <w:tcPr>
            <w:tcW w:w="4837" w:type="pct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46C1FB6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E8B332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C55DFA" w:rsidRPr="00E67AC1" w14:paraId="786548FF" w14:textId="77777777" w:rsidTr="00953956">
        <w:trPr>
          <w:trHeight w:val="340"/>
        </w:trPr>
        <w:tc>
          <w:tcPr>
            <w:tcW w:w="37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8E3EDD" w14:textId="34FD3882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7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C0E5045" w14:textId="273744E3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56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2A3273" w14:textId="4DB8CC14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42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9DE0EEA" w14:textId="24D22EE0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EEF621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55DFA" w:rsidRPr="00E67AC1" w14:paraId="1F3C7C4E" w14:textId="670C9FBD" w:rsidTr="00953956">
        <w:trPr>
          <w:trHeight w:val="47"/>
        </w:trPr>
        <w:tc>
          <w:tcPr>
            <w:tcW w:w="4837" w:type="pct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716500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A590D18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sdt>
        <w:sdtPr>
          <w:rPr>
            <w:rFonts w:ascii="Arial" w:hAnsi="Arial" w:cs="Arial"/>
            <w:sz w:val="18"/>
            <w:szCs w:val="18"/>
          </w:rPr>
          <w:id w:val="-1371761879"/>
          <w15:repeatingSection/>
        </w:sdtPr>
        <w:sdtEndPr>
          <w:rPr>
            <w:b/>
            <w:sz w:val="6"/>
            <w:szCs w:val="6"/>
          </w:rPr>
        </w:sdtEndPr>
        <w:sdtContent>
          <w:sdt>
            <w:sdtPr>
              <w:rPr>
                <w:rFonts w:ascii="Arial" w:hAnsi="Arial" w:cs="Arial"/>
                <w:sz w:val="18"/>
                <w:szCs w:val="18"/>
              </w:rPr>
              <w:id w:val="-192071622"/>
              <w:placeholder>
                <w:docPart w:val="E6CA05E5E49243B2AD38AD89CF4A2BA3"/>
              </w:placeholder>
              <w15:repeatingSectionItem/>
            </w:sdtPr>
            <w:sdtEndPr>
              <w:rPr>
                <w:b/>
                <w:sz w:val="6"/>
                <w:szCs w:val="6"/>
              </w:rPr>
            </w:sdtEndPr>
            <w:sdtContent>
              <w:tr w:rsidR="00C55DFA" w:rsidRPr="00E67AC1" w14:paraId="113247BB" w14:textId="77777777" w:rsidTr="00953956">
                <w:trPr>
                  <w:trHeight w:val="340"/>
                </w:trPr>
                <w:tc>
                  <w:tcPr>
                    <w:tcW w:w="379" w:type="pct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4571B55E" w14:textId="7A82B2E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1574" w:type="pct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3647BF4D" w14:textId="74A28545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FORMTEXT </w:instrTex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tc>
                <w:tc>
                  <w:tcPr>
                    <w:tcW w:w="456" w:type="pct"/>
                    <w:gridSpan w:val="2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7982B2E1" w14:textId="0013B56F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2428" w:type="pct"/>
                    <w:gridSpan w:val="8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26154DA3" w14:textId="19DF9A69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FORMTEXT </w:instrTex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tc>
                <w:tc>
                  <w:tcPr>
                    <w:tcW w:w="163" w:type="pct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1A502F46" w14:textId="5D0E9C92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</w:p>
                </w:tc>
              </w:tr>
              <w:tr w:rsidR="00C55DFA" w:rsidRPr="00E67AC1" w14:paraId="04FCA971" w14:textId="205CEA8D" w:rsidTr="00953956">
                <w:trPr>
                  <w:trHeight w:val="44"/>
                </w:trPr>
                <w:tc>
                  <w:tcPr>
                    <w:tcW w:w="4837" w:type="pct"/>
                    <w:gridSpan w:val="17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vAlign w:val="center"/>
                  </w:tcPr>
                  <w:p w14:paraId="544F65AE" w14:textId="77777777" w:rsidR="00C55DFA" w:rsidRPr="00FD2DD8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6"/>
                        <w:szCs w:val="6"/>
                      </w:rPr>
                    </w:pPr>
                  </w:p>
                </w:tc>
                <w:tc>
                  <w:tcPr>
                    <w:tcW w:w="163" w:type="pct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vAlign w:val="center"/>
                  </w:tcPr>
                  <w:p w14:paraId="279EE8C2" w14:textId="217B7532" w:rsidR="00C55DFA" w:rsidRPr="00FD2DD8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b/>
                        <w:sz w:val="6"/>
                        <w:szCs w:val="6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hAnsi="Arial" w:cs="Arial"/>
                <w:sz w:val="18"/>
                <w:szCs w:val="18"/>
              </w:rPr>
              <w:id w:val="-125551744"/>
              <w:placeholder>
                <w:docPart w:val="1996CC58CB7A4D6CBF348E0C33E7B887"/>
              </w:placeholder>
              <w15:repeatingSectionItem/>
            </w:sdtPr>
            <w:sdtEndPr>
              <w:rPr>
                <w:b/>
                <w:sz w:val="6"/>
                <w:szCs w:val="6"/>
              </w:rPr>
            </w:sdtEndPr>
            <w:sdtContent>
              <w:tr w:rsidR="00C55DFA" w:rsidRPr="00E67AC1" w14:paraId="782B913F" w14:textId="77777777" w:rsidTr="00953956">
                <w:trPr>
                  <w:trHeight w:val="340"/>
                </w:trPr>
                <w:tc>
                  <w:tcPr>
                    <w:tcW w:w="379" w:type="pct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74A08E4C" w14:textId="7777777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1574" w:type="pct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4E7FEBA6" w14:textId="7777777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FORMTEXT </w:instrTex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tc>
                <w:tc>
                  <w:tcPr>
                    <w:tcW w:w="456" w:type="pct"/>
                    <w:gridSpan w:val="2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1C802AD4" w14:textId="24D795A6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2428" w:type="pct"/>
                    <w:gridSpan w:val="8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7BF7D397" w14:textId="7777777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FORMTEXT </w:instrTex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tc>
                <w:tc>
                  <w:tcPr>
                    <w:tcW w:w="163" w:type="pct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6D7D3A1E" w14:textId="7777777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</w:p>
                </w:tc>
              </w:tr>
              <w:tr w:rsidR="00C55DFA" w:rsidRPr="00E67AC1" w14:paraId="7DB34B45" w14:textId="77777777" w:rsidTr="00953956">
                <w:trPr>
                  <w:trHeight w:val="44"/>
                </w:trPr>
                <w:tc>
                  <w:tcPr>
                    <w:tcW w:w="4837" w:type="pct"/>
                    <w:gridSpan w:val="17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vAlign w:val="center"/>
                  </w:tcPr>
                  <w:p w14:paraId="3A7023EF" w14:textId="77777777" w:rsidR="00C55DFA" w:rsidRPr="00FD2DD8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b/>
                        <w:sz w:val="6"/>
                        <w:szCs w:val="6"/>
                      </w:rPr>
                    </w:pPr>
                  </w:p>
                </w:tc>
                <w:tc>
                  <w:tcPr>
                    <w:tcW w:w="163" w:type="pct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vAlign w:val="center"/>
                  </w:tcPr>
                  <w:p w14:paraId="7B1F6003" w14:textId="178257AB" w:rsidR="00C55DFA" w:rsidRPr="00FD2DD8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b/>
                        <w:sz w:val="6"/>
                        <w:szCs w:val="6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hAnsi="Arial" w:cs="Arial"/>
                <w:sz w:val="18"/>
                <w:szCs w:val="18"/>
              </w:rPr>
              <w:id w:val="598599889"/>
              <w:placeholder>
                <w:docPart w:val="F4B8725D1E4F4788A3D95C47623707A1"/>
              </w:placeholder>
              <w15:repeatingSectionItem/>
            </w:sdtPr>
            <w:sdtEndPr>
              <w:rPr>
                <w:b/>
                <w:sz w:val="6"/>
                <w:szCs w:val="6"/>
              </w:rPr>
            </w:sdtEndPr>
            <w:sdtContent>
              <w:tr w:rsidR="00C55DFA" w:rsidRPr="00E67AC1" w14:paraId="32916E24" w14:textId="77777777" w:rsidTr="00953956">
                <w:trPr>
                  <w:trHeight w:val="340"/>
                </w:trPr>
                <w:tc>
                  <w:tcPr>
                    <w:tcW w:w="379" w:type="pct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07943FAA" w14:textId="7777777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1574" w:type="pct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5D5B0764" w14:textId="7777777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FORMTEXT </w:instrTex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tc>
                <w:tc>
                  <w:tcPr>
                    <w:tcW w:w="456" w:type="pct"/>
                    <w:gridSpan w:val="2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08376EBC" w14:textId="7777777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2428" w:type="pct"/>
                    <w:gridSpan w:val="8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519FC8E2" w14:textId="7777777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FORMTEXT </w:instrTex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 </w:t>
                    </w:r>
                    <w:r w:rsidRPr="00E67AC1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tc>
                <w:tc>
                  <w:tcPr>
                    <w:tcW w:w="163" w:type="pct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vAlign w:val="center"/>
                  </w:tcPr>
                  <w:p w14:paraId="79EA74D8" w14:textId="77777777" w:rsidR="00C55DFA" w:rsidRPr="00E67AC1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</w:p>
                </w:tc>
              </w:tr>
              <w:tr w:rsidR="00C55DFA" w:rsidRPr="00E67AC1" w14:paraId="2B77BB4B" w14:textId="77777777" w:rsidTr="00953956">
                <w:trPr>
                  <w:trHeight w:val="44"/>
                </w:trPr>
                <w:tc>
                  <w:tcPr>
                    <w:tcW w:w="4837" w:type="pct"/>
                    <w:gridSpan w:val="17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vAlign w:val="center"/>
                  </w:tcPr>
                  <w:p w14:paraId="103B35AB" w14:textId="77777777" w:rsidR="00C55DFA" w:rsidRPr="00FD2DD8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b/>
                        <w:sz w:val="6"/>
                        <w:szCs w:val="6"/>
                      </w:rPr>
                    </w:pPr>
                  </w:p>
                </w:tc>
                <w:tc>
                  <w:tcPr>
                    <w:tcW w:w="163" w:type="pct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vAlign w:val="center"/>
                  </w:tcPr>
                  <w:p w14:paraId="4A86ABC0" w14:textId="012E241C" w:rsidR="00C55DFA" w:rsidRPr="00FD2DD8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b/>
                        <w:sz w:val="6"/>
                        <w:szCs w:val="6"/>
                      </w:rPr>
                    </w:pPr>
                  </w:p>
                </w:tc>
              </w:tr>
            </w:sdtContent>
          </w:sdt>
        </w:sdtContent>
      </w:sdt>
      <w:tr w:rsidR="00C55DFA" w:rsidRPr="00E67AC1" w14:paraId="66FE79EC" w14:textId="77777777" w:rsidTr="00953956">
        <w:trPr>
          <w:trHeight w:val="53"/>
        </w:trPr>
        <w:tc>
          <w:tcPr>
            <w:tcW w:w="379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24BA6B6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58" w:type="pct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EF9EF" w14:textId="42EB0A5B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E67AC1">
              <w:rPr>
                <w:rFonts w:ascii="Arial" w:hAnsi="Arial" w:cs="Arial"/>
                <w:i/>
                <w:sz w:val="18"/>
                <w:szCs w:val="18"/>
              </w:rPr>
              <w:t>(Add more rows by clicking “+” symbol after inserting information in the last row))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9750AB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55DFA" w:rsidRPr="00E67AC1" w14:paraId="24DFD611" w14:textId="77777777" w:rsidTr="00C81829">
        <w:trPr>
          <w:trHeight w:val="35"/>
        </w:trPr>
        <w:tc>
          <w:tcPr>
            <w:tcW w:w="5000" w:type="pct"/>
            <w:gridSpan w:val="1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559B9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C55DFA" w:rsidRPr="00E67AC1" w14:paraId="4BC23313" w14:textId="77777777" w:rsidTr="002847C4">
        <w:trPr>
          <w:trHeight w:val="340"/>
        </w:trPr>
        <w:tc>
          <w:tcPr>
            <w:tcW w:w="4837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18C5A1B2" w14:textId="2B7410C3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 xml:space="preserve">SECTION 5 – APPLICANT’S DECLARATION OF COMPLIANCE 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0D8E47B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55DFA" w:rsidRPr="00E67AC1" w14:paraId="0E456FF2" w14:textId="77777777" w:rsidTr="00953956">
        <w:trPr>
          <w:trHeight w:val="20"/>
        </w:trPr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C652236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726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DE4CD9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36C6C0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2" w:type="pct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7363C8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EC7B3B1" w14:textId="77777777" w:rsidR="00C55DFA" w:rsidRPr="00FD2DD8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C55DFA" w:rsidRPr="00E67AC1" w14:paraId="5FC2BDD1" w14:textId="77777777" w:rsidTr="00953956">
        <w:trPr>
          <w:trHeight w:val="3747"/>
        </w:trPr>
        <w:tc>
          <w:tcPr>
            <w:tcW w:w="4837" w:type="pct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F92D52B" w14:textId="6261BD68" w:rsidR="00C55DFA" w:rsidRPr="00E67AC1" w:rsidRDefault="00C55DFA" w:rsidP="00C55DFA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57" w:right="-1" w:hanging="357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I hereby certify that the particulars given in this form are true in every respect. I further certify that the design data submitted in support of the application for approval</w:t>
            </w:r>
            <w:r w:rsidR="009D02A2" w:rsidRPr="00E67AC1">
              <w:rPr>
                <w:rFonts w:ascii="Arial" w:hAnsi="Arial" w:cs="Arial"/>
                <w:sz w:val="18"/>
                <w:szCs w:val="18"/>
              </w:rPr>
              <w:t xml:space="preserve"> of design of modification / repair</w:t>
            </w:r>
            <w:r w:rsidRPr="00E67AC1">
              <w:rPr>
                <w:rFonts w:ascii="Arial" w:hAnsi="Arial" w:cs="Arial"/>
                <w:sz w:val="18"/>
                <w:szCs w:val="18"/>
              </w:rPr>
              <w:t xml:space="preserve"> are true and accurate in every aspect.</w:t>
            </w:r>
          </w:p>
          <w:p w14:paraId="75E29E48" w14:textId="4EA4CF4D" w:rsidR="00C55DFA" w:rsidRPr="00E67AC1" w:rsidRDefault="00C55DFA" w:rsidP="00C55DFA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45" w:right="-1" w:hanging="345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I hereby declare that the design data specified in Section 4 of this form have been examined and found to – </w:t>
            </w:r>
          </w:p>
          <w:p w14:paraId="71867BF6" w14:textId="033EA3F3" w:rsidR="00C55DFA" w:rsidRPr="00E67AC1" w:rsidRDefault="00C55DFA" w:rsidP="00C55DFA">
            <w:pPr>
              <w:pStyle w:val="ListParagraph"/>
              <w:numPr>
                <w:ilvl w:val="1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743" w:right="-1" w:hanging="425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comply with the type certification basis and the environmental protection requirements incorporated by reference in the type certificate</w:t>
            </w:r>
            <w:r w:rsidR="007B758E" w:rsidRPr="00E67AC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A71DB" w:rsidRPr="00E67AC1">
              <w:rPr>
                <w:rFonts w:ascii="Arial" w:hAnsi="Arial" w:cs="Arial"/>
                <w:sz w:val="18"/>
                <w:szCs w:val="18"/>
              </w:rPr>
              <w:t xml:space="preserve">and </w:t>
            </w:r>
            <w:r w:rsidR="007B758E" w:rsidRPr="00E67AC1">
              <w:rPr>
                <w:rFonts w:ascii="Arial" w:hAnsi="Arial" w:cs="Arial"/>
                <w:sz w:val="18"/>
                <w:szCs w:val="18"/>
              </w:rPr>
              <w:t>the supplemental type certificate (</w:t>
            </w:r>
            <w:r w:rsidR="009A71DB" w:rsidRPr="00E67AC1">
              <w:rPr>
                <w:rFonts w:ascii="Arial" w:hAnsi="Arial" w:cs="Arial"/>
                <w:sz w:val="18"/>
                <w:szCs w:val="18"/>
              </w:rPr>
              <w:t xml:space="preserve">when </w:t>
            </w:r>
            <w:r w:rsidR="007B758E" w:rsidRPr="00E67AC1">
              <w:rPr>
                <w:rFonts w:ascii="Arial" w:hAnsi="Arial" w:cs="Arial"/>
                <w:sz w:val="18"/>
                <w:szCs w:val="18"/>
              </w:rPr>
              <w:t>applicable)</w:t>
            </w:r>
            <w:r w:rsidRPr="00E67AC1">
              <w:rPr>
                <w:rFonts w:ascii="Arial" w:hAnsi="Arial" w:cs="Arial"/>
                <w:sz w:val="18"/>
                <w:szCs w:val="18"/>
              </w:rPr>
              <w:t>;</w:t>
            </w:r>
          </w:p>
          <w:p w14:paraId="1D857C8C" w14:textId="594D8258" w:rsidR="00C55DFA" w:rsidRPr="00E67AC1" w:rsidRDefault="00C55DFA" w:rsidP="00C55DFA">
            <w:pPr>
              <w:pStyle w:val="ListParagraph"/>
              <w:numPr>
                <w:ilvl w:val="1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743" w:right="-1" w:hanging="425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comply with the operational suitability data (OSD) certification basis incorporated by reference in </w:t>
            </w:r>
            <w:r w:rsidR="007B758E" w:rsidRPr="00E67AC1">
              <w:rPr>
                <w:rFonts w:ascii="Arial" w:hAnsi="Arial" w:cs="Arial"/>
                <w:sz w:val="18"/>
                <w:szCs w:val="18"/>
              </w:rPr>
              <w:t xml:space="preserve">the type certificate </w:t>
            </w:r>
            <w:r w:rsidR="009A71DB" w:rsidRPr="00E67AC1">
              <w:rPr>
                <w:rFonts w:ascii="Arial" w:hAnsi="Arial" w:cs="Arial"/>
                <w:sz w:val="18"/>
                <w:szCs w:val="18"/>
              </w:rPr>
              <w:t>and</w:t>
            </w:r>
            <w:r w:rsidR="007B758E" w:rsidRPr="00E67AC1">
              <w:rPr>
                <w:rFonts w:ascii="Arial" w:hAnsi="Arial" w:cs="Arial"/>
                <w:sz w:val="18"/>
                <w:szCs w:val="18"/>
              </w:rPr>
              <w:t xml:space="preserve"> the supplemental type certificate (</w:t>
            </w:r>
            <w:r w:rsidR="009A71DB" w:rsidRPr="00E67AC1">
              <w:rPr>
                <w:rFonts w:ascii="Arial" w:hAnsi="Arial" w:cs="Arial"/>
                <w:sz w:val="18"/>
                <w:szCs w:val="18"/>
              </w:rPr>
              <w:t>when</w:t>
            </w:r>
            <w:r w:rsidR="007B758E" w:rsidRPr="00E67AC1">
              <w:rPr>
                <w:rFonts w:ascii="Arial" w:hAnsi="Arial" w:cs="Arial"/>
                <w:sz w:val="18"/>
                <w:szCs w:val="18"/>
              </w:rPr>
              <w:t xml:space="preserve"> applicable)</w:t>
            </w:r>
            <w:r w:rsidRPr="00E67AC1">
              <w:rPr>
                <w:rFonts w:ascii="Arial" w:hAnsi="Arial" w:cs="Arial"/>
                <w:sz w:val="18"/>
                <w:szCs w:val="18"/>
              </w:rPr>
              <w:t xml:space="preserve"> in case of change affecting the OSD;</w:t>
            </w:r>
          </w:p>
          <w:p w14:paraId="345BBE9F" w14:textId="0ABB6769" w:rsidR="00C55DFA" w:rsidRPr="00E67AC1" w:rsidRDefault="00C55DFA" w:rsidP="00C55DFA">
            <w:pPr>
              <w:pStyle w:val="ListParagraph"/>
              <w:numPr>
                <w:ilvl w:val="1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743" w:right="-1" w:hanging="425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comply with applicable requirements under Malaysian Civil Aviation Regulations 2016 and Civil Aviation Authority of Malaysia (CAAM) Civil Aviation Directives; and</w:t>
            </w:r>
          </w:p>
          <w:p w14:paraId="6DE54763" w14:textId="2AE284CF" w:rsidR="00C55DFA" w:rsidRPr="00E67AC1" w:rsidRDefault="00C55DFA" w:rsidP="00C55DFA">
            <w:pPr>
              <w:pStyle w:val="ListParagraph"/>
              <w:numPr>
                <w:ilvl w:val="1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743" w:right="-1" w:hanging="425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have no feature or characteristic has been identified that may make the product unsafe for the uses for which certification is requested.</w:t>
            </w:r>
          </w:p>
          <w:p w14:paraId="4B72B9B5" w14:textId="4C118BF3" w:rsidR="00C55DFA" w:rsidRPr="00E67AC1" w:rsidRDefault="00C55DFA" w:rsidP="00E67AC1">
            <w:pPr>
              <w:pStyle w:val="ListParagraph"/>
              <w:numPr>
                <w:ilvl w:val="0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18" w:right="-1" w:hanging="3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I hereby confirm that justifications of compliance have been recorded in the compliance documents accordingly.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4B387D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55DFA" w:rsidRPr="00E67AC1" w14:paraId="18BC2E73" w14:textId="77777777" w:rsidTr="00953956">
        <w:trPr>
          <w:trHeight w:val="726"/>
        </w:trPr>
        <w:tc>
          <w:tcPr>
            <w:tcW w:w="37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6D93FD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AD34533" w14:textId="04FEA226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4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6128BC4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75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17DD75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1E72BC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13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00AEFD7" w14:textId="0E9BFDFA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2DA913" w14:textId="3146467D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55DFA" w:rsidRPr="00E67AC1" w14:paraId="7F602E96" w14:textId="77777777" w:rsidTr="00953956">
        <w:trPr>
          <w:trHeight w:val="20"/>
        </w:trPr>
        <w:tc>
          <w:tcPr>
            <w:tcW w:w="379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7A03673" w14:textId="77777777" w:rsidR="00C55DFA" w:rsidRPr="00953956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556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55A9CE" w14:textId="77777777" w:rsidR="00C55DFA" w:rsidRPr="00953956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1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FF704" w14:textId="77777777" w:rsidR="00C55DFA" w:rsidRPr="00953956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751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940A40" w14:textId="77777777" w:rsidR="00C55DFA" w:rsidRPr="00953956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5A2321" w14:textId="77777777" w:rsidR="00C55DFA" w:rsidRPr="00953956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68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024F5A" w14:textId="77777777" w:rsidR="00C55DFA" w:rsidRPr="00953956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AB0988" w14:textId="77777777" w:rsidR="00C55DFA" w:rsidRPr="00953956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B999E70" w14:textId="77777777" w:rsidR="00C55DFA" w:rsidRPr="00953956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C55DFA" w:rsidRPr="00E67AC1" w14:paraId="215EDB7A" w14:textId="77777777" w:rsidTr="00953956">
        <w:trPr>
          <w:trHeight w:val="203"/>
        </w:trPr>
        <w:tc>
          <w:tcPr>
            <w:tcW w:w="379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12C2099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6" w:type="pct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B4E53" w14:textId="0D6A23D3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Name of </w:t>
            </w:r>
            <w:proofErr w:type="spellStart"/>
            <w:r w:rsidRPr="00E67AC1">
              <w:rPr>
                <w:rFonts w:ascii="Arial" w:hAnsi="Arial" w:cs="Arial"/>
                <w:sz w:val="18"/>
                <w:szCs w:val="18"/>
              </w:rPr>
              <w:t>Authorised</w:t>
            </w:r>
            <w:proofErr w:type="spellEnd"/>
            <w:r w:rsidRPr="00E67AC1">
              <w:rPr>
                <w:rFonts w:ascii="Arial" w:hAnsi="Arial" w:cs="Arial"/>
                <w:sz w:val="18"/>
                <w:szCs w:val="18"/>
              </w:rPr>
              <w:t xml:space="preserve"> Person</w:t>
            </w:r>
          </w:p>
        </w:tc>
        <w:tc>
          <w:tcPr>
            <w:tcW w:w="21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8773C" w14:textId="77777777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51" w:type="pct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D09C4" w14:textId="4586EBA2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107F6" w14:textId="30BF445F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3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36C08" w14:textId="0F75E5B0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672E8EF" w14:textId="4D33279C" w:rsidR="00C55DFA" w:rsidRPr="00E67AC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0463F" w:rsidRPr="00E67AC1" w14:paraId="0D34D2E6" w14:textId="77777777" w:rsidTr="00953956">
        <w:trPr>
          <w:trHeight w:val="20"/>
        </w:trPr>
        <w:tc>
          <w:tcPr>
            <w:tcW w:w="37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04BC30" w14:textId="77777777" w:rsidR="0030463F" w:rsidRPr="00953956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726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B44C90" w14:textId="77777777" w:rsidR="0030463F" w:rsidRPr="00953956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EA02F5" w14:textId="77777777" w:rsidR="0030463F" w:rsidRPr="00953956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2" w:type="pct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805841" w14:textId="77777777" w:rsidR="0030463F" w:rsidRPr="00953956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C69AFD" w14:textId="77777777" w:rsidR="0030463F" w:rsidRPr="00953956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A744B4" w:rsidRPr="00E67AC1" w14:paraId="12C48791" w14:textId="77777777" w:rsidTr="00953956">
        <w:trPr>
          <w:trHeight w:val="20"/>
        </w:trPr>
        <w:tc>
          <w:tcPr>
            <w:tcW w:w="379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nil"/>
            </w:tcBorders>
            <w:vAlign w:val="center"/>
          </w:tcPr>
          <w:p w14:paraId="340ED78B" w14:textId="77777777" w:rsidR="00A744B4" w:rsidRPr="00E67AC1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6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6FADD6" w14:textId="77777777" w:rsidR="00A744B4" w:rsidRPr="00E67AC1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6CC961" w14:textId="77777777" w:rsidR="00A744B4" w:rsidRPr="00E67AC1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602" w:type="pct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765185" w14:textId="77777777" w:rsidR="00A744B4" w:rsidRPr="00E67AC1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05225FDE" w14:textId="77777777" w:rsidR="00A744B4" w:rsidRPr="00E67AC1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0463F" w:rsidRPr="00E67AC1" w14:paraId="64EE514E" w14:textId="77777777" w:rsidTr="002847C4">
        <w:trPr>
          <w:trHeight w:val="340"/>
        </w:trPr>
        <w:tc>
          <w:tcPr>
            <w:tcW w:w="4837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6EEF4C5C" w14:textId="145314AC" w:rsidR="0030463F" w:rsidRPr="00E67AC1" w:rsidRDefault="0030463F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SECTION 6 – CAAM OFFICIAL USE ONLY</w:t>
            </w: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6D5159C8" w14:textId="77777777" w:rsidR="0030463F" w:rsidRPr="00E67AC1" w:rsidRDefault="0030463F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0463F" w:rsidRPr="00E67AC1" w14:paraId="7DF9741D" w14:textId="77777777" w:rsidTr="00953956">
        <w:trPr>
          <w:trHeight w:val="35"/>
        </w:trPr>
        <w:tc>
          <w:tcPr>
            <w:tcW w:w="4837" w:type="pct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5B1FCB9" w14:textId="77777777" w:rsidR="0030463F" w:rsidRPr="00953956" w:rsidRDefault="0030463F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8390173" w14:textId="77777777" w:rsidR="0030463F" w:rsidRPr="00953956" w:rsidRDefault="0030463F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8C7B45" w:rsidRPr="00E67AC1" w14:paraId="6170F3D0" w14:textId="77777777" w:rsidTr="00953956">
        <w:trPr>
          <w:trHeight w:val="567"/>
        </w:trPr>
        <w:tc>
          <w:tcPr>
            <w:tcW w:w="8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E8667B" w14:textId="69C3FF2A" w:rsidR="008C7B45" w:rsidRPr="00E67AC1" w:rsidRDefault="008C7B45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Approval Ref. No.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B076E5" w14:textId="77777777" w:rsidR="008C7B45" w:rsidRPr="00E67AC1" w:rsidRDefault="008C7B45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143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FCDEC7B" w14:textId="6807E633" w:rsidR="008C7B45" w:rsidRPr="00E67AC1" w:rsidRDefault="008C7B45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706" w:type="pct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vAlign w:val="center"/>
          </w:tcPr>
          <w:p w14:paraId="7EB17CDA" w14:textId="77777777" w:rsidR="008C7B45" w:rsidRPr="00E67AC1" w:rsidRDefault="008C7B45" w:rsidP="0030463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  <w:vAlign w:val="center"/>
          </w:tcPr>
          <w:p w14:paraId="34150E10" w14:textId="77777777" w:rsidR="008C7B45" w:rsidRPr="00E67AC1" w:rsidRDefault="008C7B45" w:rsidP="0030463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F61ADA" w14:textId="1F484F40" w:rsidR="008C7B45" w:rsidRPr="00E67AC1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C7B45" w:rsidRPr="00E67AC1" w14:paraId="78FA9E0E" w14:textId="77777777" w:rsidTr="00953956">
        <w:trPr>
          <w:trHeight w:val="47"/>
        </w:trPr>
        <w:tc>
          <w:tcPr>
            <w:tcW w:w="4178" w:type="pct"/>
            <w:gridSpan w:val="15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vAlign w:val="center"/>
          </w:tcPr>
          <w:p w14:paraId="45464B81" w14:textId="77777777" w:rsidR="008C7B45" w:rsidRPr="00953956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  <w:vAlign w:val="center"/>
          </w:tcPr>
          <w:p w14:paraId="29549115" w14:textId="77777777" w:rsidR="008C7B45" w:rsidRPr="00953956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6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CB5EA5" w14:textId="54A06BCE" w:rsidR="008C7B45" w:rsidRPr="00953956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507E2D" w:rsidRPr="00E67AC1" w14:paraId="342BF3A1" w14:textId="617E6C65" w:rsidTr="00953956">
        <w:trPr>
          <w:trHeight w:val="567"/>
        </w:trPr>
        <w:tc>
          <w:tcPr>
            <w:tcW w:w="8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4C075D" w14:textId="5C6A4F16" w:rsidR="008C7B45" w:rsidRPr="00E67AC1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Received by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C3317B" w14:textId="77777777" w:rsidR="008C7B45" w:rsidRPr="00E67AC1" w:rsidRDefault="008C7B45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143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E4E2C74" w14:textId="77777777" w:rsidR="008C7B45" w:rsidRPr="00E67AC1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399" w:type="pct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vAlign w:val="center"/>
          </w:tcPr>
          <w:p w14:paraId="680C1FC7" w14:textId="77777777" w:rsidR="008C7B45" w:rsidRPr="00E67AC1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vAlign w:val="center"/>
          </w:tcPr>
          <w:p w14:paraId="47BFD731" w14:textId="3999995A" w:rsidR="008C7B45" w:rsidRPr="00E67AC1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Date </w:t>
            </w:r>
            <w:proofErr w:type="gramStart"/>
            <w:r w:rsidRPr="00E67AC1">
              <w:rPr>
                <w:rFonts w:ascii="Arial" w:hAnsi="Arial" w:cs="Arial"/>
                <w:sz w:val="18"/>
                <w:szCs w:val="18"/>
              </w:rPr>
              <w:t xml:space="preserve">  :</w:t>
            </w:r>
            <w:proofErr w:type="gramEnd"/>
          </w:p>
        </w:tc>
        <w:tc>
          <w:tcPr>
            <w:tcW w:w="8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B82411E" w14:textId="3B26B5D8" w:rsidR="008C7B45" w:rsidRPr="00E67AC1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 w:rsidRPr="00E67AC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67AC1">
              <w:rPr>
                <w:rFonts w:ascii="Arial" w:hAnsi="Arial" w:cs="Arial"/>
                <w:sz w:val="18"/>
                <w:szCs w:val="18"/>
              </w:rPr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67AC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822" w:type="pct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115A8C" w14:textId="77777777" w:rsidR="008C7B45" w:rsidRPr="00E67AC1" w:rsidRDefault="008C7B45" w:rsidP="008C7B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507E2D" w:rsidRPr="00E67AC1" w14:paraId="27B38D80" w14:textId="77777777" w:rsidTr="00953956">
        <w:trPr>
          <w:trHeight w:val="57"/>
        </w:trPr>
        <w:tc>
          <w:tcPr>
            <w:tcW w:w="847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5D5FF1" w14:textId="77777777" w:rsidR="00507E2D" w:rsidRPr="00953956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367D50" w14:textId="77777777" w:rsidR="00507E2D" w:rsidRPr="00953956" w:rsidRDefault="00507E2D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43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723AF6" w14:textId="77777777" w:rsidR="00507E2D" w:rsidRPr="00953956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674C9B20" w14:textId="77777777" w:rsidR="00507E2D" w:rsidRPr="00953956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449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nil"/>
            </w:tcBorders>
            <w:vAlign w:val="center"/>
          </w:tcPr>
          <w:p w14:paraId="00E7F777" w14:textId="77777777" w:rsidR="00507E2D" w:rsidRPr="00953956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0D45BA" w14:textId="77777777" w:rsidR="00507E2D" w:rsidRPr="00953956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22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38E4F0" w14:textId="77777777" w:rsidR="00507E2D" w:rsidRPr="00953956" w:rsidRDefault="00507E2D" w:rsidP="008C7B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</w:tbl>
    <w:p w14:paraId="42B9EB0E" w14:textId="77777777" w:rsidR="00953956" w:rsidRDefault="00953956">
      <w:pPr>
        <w:sectPr w:rsidR="00953956" w:rsidSect="00EF5FD1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7"/>
        <w:gridCol w:w="8163"/>
        <w:gridCol w:w="14"/>
        <w:gridCol w:w="222"/>
      </w:tblGrid>
      <w:tr w:rsidR="00AB2AFC" w:rsidRPr="00E67AC1" w14:paraId="0936DAC8" w14:textId="77777777" w:rsidTr="00C81829">
        <w:trPr>
          <w:trHeight w:val="390"/>
          <w:jc w:val="center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3AA28E38" w14:textId="0B8A9A20" w:rsidR="00AB2AFC" w:rsidRPr="00E67AC1" w:rsidRDefault="00D436AB" w:rsidP="008F559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7AC1">
              <w:rPr>
                <w:rFonts w:ascii="Arial" w:hAnsi="Arial" w:cs="Arial"/>
                <w:b/>
                <w:sz w:val="18"/>
                <w:szCs w:val="18"/>
              </w:rPr>
              <w:lastRenderedPageBreak/>
              <w:t>IN</w:t>
            </w:r>
            <w:r w:rsidR="00AB2AFC" w:rsidRPr="00E67AC1">
              <w:rPr>
                <w:rFonts w:ascii="Arial" w:hAnsi="Arial" w:cs="Arial"/>
                <w:b/>
                <w:sz w:val="18"/>
                <w:szCs w:val="18"/>
              </w:rPr>
              <w:t>STRUCTIONS</w:t>
            </w:r>
          </w:p>
        </w:tc>
      </w:tr>
      <w:tr w:rsidR="00753613" w:rsidRPr="00E67AC1" w14:paraId="23522EB0" w14:textId="77777777" w:rsidTr="00C81829">
        <w:trPr>
          <w:trHeight w:val="227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075B9B" w14:textId="55276AAF" w:rsidR="00753613" w:rsidRPr="00E67AC1" w:rsidRDefault="00753613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SECTION 0 – Type of Application of Statement of Compliance (SOC)</w:t>
            </w:r>
          </w:p>
        </w:tc>
      </w:tr>
      <w:tr w:rsidR="00597542" w:rsidRPr="00E67AC1" w14:paraId="46939AB0" w14:textId="45C8FACB" w:rsidTr="00E67AC1">
        <w:trPr>
          <w:trHeight w:val="227"/>
          <w:jc w:val="center"/>
        </w:trPr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8896" w14:textId="02DD3DFA" w:rsidR="00597542" w:rsidRPr="00E67AC1" w:rsidRDefault="00597542" w:rsidP="0075361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1BC49" w14:textId="670D5D4B" w:rsidR="00D80ED9" w:rsidRPr="00E67AC1" w:rsidRDefault="00597542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Please tick </w:t>
            </w:r>
            <w:r w:rsidR="00FF7345" w:rsidRPr="00E67AC1">
              <w:rPr>
                <w:rFonts w:ascii="Arial" w:hAnsi="Arial" w:cs="Arial"/>
                <w:sz w:val="18"/>
                <w:szCs w:val="18"/>
              </w:rPr>
              <w:t>one of the boxes accordingly.</w:t>
            </w:r>
          </w:p>
          <w:p w14:paraId="06C10567" w14:textId="22CCD640" w:rsidR="00260B19" w:rsidRPr="00E67AC1" w:rsidRDefault="00260B19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Please indicate the original CAAM approval number in case of amendment / revision to the original approval</w:t>
            </w:r>
          </w:p>
          <w:p w14:paraId="4A4A1B68" w14:textId="2ACDCD11" w:rsidR="00597542" w:rsidRPr="00E67AC1" w:rsidRDefault="00D80ED9" w:rsidP="00597542">
            <w:pPr>
              <w:jc w:val="both"/>
              <w:rPr>
                <w:rFonts w:ascii="Arial" w:hAnsi="Arial" w:cs="Arial"/>
                <w:i/>
                <w:sz w:val="18"/>
                <w:szCs w:val="18"/>
              </w:rPr>
            </w:pPr>
            <w:r w:rsidRPr="00E67AC1">
              <w:rPr>
                <w:rFonts w:ascii="Arial" w:hAnsi="Arial" w:cs="Arial"/>
                <w:i/>
                <w:sz w:val="18"/>
                <w:szCs w:val="18"/>
              </w:rPr>
              <w:t>Note: “STC” means Supplemental Type Certificate</w:t>
            </w:r>
            <w:r w:rsidR="00597542" w:rsidRPr="00E67AC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</w:p>
        </w:tc>
      </w:tr>
      <w:tr w:rsidR="00597542" w:rsidRPr="00E67AC1" w14:paraId="323FB774" w14:textId="5D9F24EB" w:rsidTr="00C81829">
        <w:trPr>
          <w:trHeight w:val="227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582AC1" w14:textId="66B4C810" w:rsidR="00597542" w:rsidRPr="00E67AC1" w:rsidRDefault="00597542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SECTION 1 – Applicant details</w:t>
            </w:r>
          </w:p>
        </w:tc>
      </w:tr>
      <w:tr w:rsidR="00AB2AFC" w:rsidRPr="00E67AC1" w14:paraId="70C33AC7" w14:textId="77777777" w:rsidTr="00E67AC1">
        <w:trPr>
          <w:trHeight w:val="227"/>
          <w:jc w:val="center"/>
        </w:trPr>
        <w:tc>
          <w:tcPr>
            <w:tcW w:w="3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6DA6CB" w14:textId="77777777" w:rsidR="00AB2AFC" w:rsidRPr="00E67AC1" w:rsidRDefault="00AB2AFC" w:rsidP="008F55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1.1</w:t>
            </w:r>
          </w:p>
        </w:tc>
        <w:tc>
          <w:tcPr>
            <w:tcW w:w="452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6A4A8C9" w14:textId="34FFC40D" w:rsidR="00AB2AFC" w:rsidRPr="00E67AC1" w:rsidRDefault="00AB2AF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Fill up the </w:t>
            </w:r>
            <w:proofErr w:type="spellStart"/>
            <w:r w:rsidR="00FF7345" w:rsidRPr="00E67AC1">
              <w:rPr>
                <w:rFonts w:ascii="Arial" w:hAnsi="Arial" w:cs="Arial"/>
                <w:sz w:val="18"/>
                <w:szCs w:val="18"/>
              </w:rPr>
              <w:t>organisation’s</w:t>
            </w:r>
            <w:proofErr w:type="spellEnd"/>
            <w:r w:rsidR="00FF7345" w:rsidRPr="00E67AC1">
              <w:rPr>
                <w:rFonts w:ascii="Arial" w:hAnsi="Arial" w:cs="Arial"/>
                <w:sz w:val="18"/>
                <w:szCs w:val="18"/>
              </w:rPr>
              <w:t xml:space="preserve"> name (if applicable)</w:t>
            </w:r>
            <w:r w:rsidRPr="00E67AC1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1" w:type="pct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25EC2E91" w14:textId="77777777" w:rsidR="00AB2AFC" w:rsidRPr="00E67AC1" w:rsidRDefault="00AB2AF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B2AFC" w:rsidRPr="00E67AC1" w14:paraId="454E94F9" w14:textId="77777777" w:rsidTr="00E67AC1">
        <w:trPr>
          <w:trHeight w:val="227"/>
          <w:jc w:val="center"/>
        </w:trPr>
        <w:tc>
          <w:tcPr>
            <w:tcW w:w="3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B2D6C9" w14:textId="77777777" w:rsidR="00AB2AFC" w:rsidRPr="00E67AC1" w:rsidRDefault="00AB2AFC" w:rsidP="008F55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1.2</w:t>
            </w:r>
          </w:p>
        </w:tc>
        <w:tc>
          <w:tcPr>
            <w:tcW w:w="4522" w:type="pct"/>
            <w:tcBorders>
              <w:left w:val="single" w:sz="4" w:space="0" w:color="auto"/>
            </w:tcBorders>
            <w:vAlign w:val="center"/>
          </w:tcPr>
          <w:p w14:paraId="43E6A57A" w14:textId="26602FA6" w:rsidR="00AB2AFC" w:rsidRPr="00E67AC1" w:rsidRDefault="00AB2AF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Fill up the </w:t>
            </w:r>
            <w:proofErr w:type="spellStart"/>
            <w:r w:rsidR="00FF7345" w:rsidRPr="00E67AC1">
              <w:rPr>
                <w:rFonts w:ascii="Arial" w:hAnsi="Arial" w:cs="Arial"/>
                <w:sz w:val="18"/>
                <w:szCs w:val="18"/>
              </w:rPr>
              <w:t>organisation’s</w:t>
            </w:r>
            <w:proofErr w:type="spellEnd"/>
            <w:r w:rsidR="00FF7345" w:rsidRPr="00E67AC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67AC1">
              <w:rPr>
                <w:rFonts w:ascii="Arial" w:hAnsi="Arial" w:cs="Arial"/>
                <w:sz w:val="18"/>
                <w:szCs w:val="18"/>
              </w:rPr>
              <w:t>registered business address</w:t>
            </w:r>
            <w:r w:rsidR="00FF7345" w:rsidRPr="00E67AC1">
              <w:rPr>
                <w:rFonts w:ascii="Arial" w:hAnsi="Arial" w:cs="Arial"/>
                <w:sz w:val="18"/>
                <w:szCs w:val="18"/>
              </w:rPr>
              <w:t xml:space="preserve"> (if applicable)</w:t>
            </w:r>
            <w:r w:rsidRPr="00E67AC1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1" w:type="pct"/>
            <w:gridSpan w:val="2"/>
            <w:tcBorders>
              <w:right w:val="single" w:sz="4" w:space="0" w:color="auto"/>
            </w:tcBorders>
          </w:tcPr>
          <w:p w14:paraId="0267059A" w14:textId="77777777" w:rsidR="00AB2AFC" w:rsidRPr="00E67AC1" w:rsidRDefault="00AB2AF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B2AFC" w:rsidRPr="00E67AC1" w14:paraId="45E23C12" w14:textId="77777777" w:rsidTr="00E67AC1">
        <w:trPr>
          <w:trHeight w:val="227"/>
          <w:jc w:val="center"/>
        </w:trPr>
        <w:tc>
          <w:tcPr>
            <w:tcW w:w="3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B5FEDB" w14:textId="77777777" w:rsidR="00AB2AFC" w:rsidRPr="00E67AC1" w:rsidRDefault="00AB2AFC" w:rsidP="008F55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1.3</w:t>
            </w:r>
          </w:p>
        </w:tc>
        <w:tc>
          <w:tcPr>
            <w:tcW w:w="4522" w:type="pct"/>
            <w:tcBorders>
              <w:left w:val="single" w:sz="4" w:space="0" w:color="auto"/>
            </w:tcBorders>
            <w:vAlign w:val="center"/>
          </w:tcPr>
          <w:p w14:paraId="4AFF05B4" w14:textId="0B8CA121" w:rsidR="00AB2AFC" w:rsidRPr="00E67AC1" w:rsidRDefault="00AB2AF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Fill up the organization approval issued by CAAM</w:t>
            </w:r>
            <w:r w:rsidR="00FF7345" w:rsidRPr="00E67AC1">
              <w:rPr>
                <w:rFonts w:ascii="Arial" w:hAnsi="Arial" w:cs="Arial"/>
                <w:sz w:val="18"/>
                <w:szCs w:val="18"/>
              </w:rPr>
              <w:t xml:space="preserve"> (if applicable)</w:t>
            </w:r>
            <w:r w:rsidRPr="00E67AC1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1" w:type="pct"/>
            <w:gridSpan w:val="2"/>
            <w:tcBorders>
              <w:right w:val="single" w:sz="4" w:space="0" w:color="auto"/>
            </w:tcBorders>
          </w:tcPr>
          <w:p w14:paraId="348AA4D5" w14:textId="77777777" w:rsidR="00AB2AFC" w:rsidRPr="00E67AC1" w:rsidRDefault="00AB2AF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36AB" w:rsidRPr="00E67AC1" w14:paraId="5550ADB4" w14:textId="77777777" w:rsidTr="00E67AC1">
        <w:trPr>
          <w:trHeight w:val="227"/>
          <w:jc w:val="center"/>
        </w:trPr>
        <w:tc>
          <w:tcPr>
            <w:tcW w:w="3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18BAA5" w14:textId="46E73ED1" w:rsidR="00D436AB" w:rsidRPr="00E67AC1" w:rsidRDefault="00D436AB" w:rsidP="008F55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1.4</w:t>
            </w:r>
          </w:p>
        </w:tc>
        <w:tc>
          <w:tcPr>
            <w:tcW w:w="4522" w:type="pct"/>
            <w:tcBorders>
              <w:left w:val="single" w:sz="4" w:space="0" w:color="auto"/>
            </w:tcBorders>
            <w:vAlign w:val="center"/>
          </w:tcPr>
          <w:p w14:paraId="16BD3AFD" w14:textId="22659A2B" w:rsidR="00D436AB" w:rsidRPr="00E67AC1" w:rsidRDefault="00D436AB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Fill up the applicant name</w:t>
            </w:r>
            <w:r w:rsidR="00C1327E" w:rsidRPr="00E67AC1">
              <w:rPr>
                <w:rFonts w:ascii="Arial" w:hAnsi="Arial" w:cs="Arial"/>
                <w:sz w:val="18"/>
                <w:szCs w:val="18"/>
              </w:rPr>
              <w:t xml:space="preserve"> responsible for the application.</w:t>
            </w:r>
          </w:p>
        </w:tc>
        <w:tc>
          <w:tcPr>
            <w:tcW w:w="131" w:type="pct"/>
            <w:gridSpan w:val="2"/>
            <w:tcBorders>
              <w:right w:val="single" w:sz="4" w:space="0" w:color="auto"/>
            </w:tcBorders>
          </w:tcPr>
          <w:p w14:paraId="748CB6E0" w14:textId="77777777" w:rsidR="00D436AB" w:rsidRPr="00E67AC1" w:rsidRDefault="00D436AB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36AB" w:rsidRPr="00E67AC1" w14:paraId="1DCFDA4A" w14:textId="77777777" w:rsidTr="00E67AC1">
        <w:trPr>
          <w:trHeight w:val="227"/>
          <w:jc w:val="center"/>
        </w:trPr>
        <w:tc>
          <w:tcPr>
            <w:tcW w:w="3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3BCAB6" w14:textId="7B5F993B" w:rsidR="00D436AB" w:rsidRPr="00E67AC1" w:rsidRDefault="00D436AB" w:rsidP="008F55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1.5</w:t>
            </w:r>
          </w:p>
        </w:tc>
        <w:tc>
          <w:tcPr>
            <w:tcW w:w="4522" w:type="pct"/>
            <w:tcBorders>
              <w:left w:val="single" w:sz="4" w:space="0" w:color="auto"/>
            </w:tcBorders>
            <w:vAlign w:val="center"/>
          </w:tcPr>
          <w:p w14:paraId="7FDC6E19" w14:textId="7B685402" w:rsidR="00D436AB" w:rsidRPr="00E67AC1" w:rsidRDefault="001D5A0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Fill up the applicant </w:t>
            </w:r>
            <w:r w:rsidR="00234B22" w:rsidRPr="00E67AC1">
              <w:rPr>
                <w:rFonts w:ascii="Arial" w:hAnsi="Arial" w:cs="Arial"/>
                <w:sz w:val="18"/>
                <w:szCs w:val="18"/>
              </w:rPr>
              <w:t>position within the organization or the job title.</w:t>
            </w:r>
          </w:p>
        </w:tc>
        <w:tc>
          <w:tcPr>
            <w:tcW w:w="131" w:type="pct"/>
            <w:gridSpan w:val="2"/>
            <w:tcBorders>
              <w:right w:val="single" w:sz="4" w:space="0" w:color="auto"/>
            </w:tcBorders>
          </w:tcPr>
          <w:p w14:paraId="4678A7F2" w14:textId="77777777" w:rsidR="00D436AB" w:rsidRPr="00E67AC1" w:rsidRDefault="00D436AB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B2AFC" w:rsidRPr="00E67AC1" w14:paraId="309D6AE1" w14:textId="77777777" w:rsidTr="00E67AC1">
        <w:trPr>
          <w:trHeight w:val="227"/>
          <w:jc w:val="center"/>
        </w:trPr>
        <w:tc>
          <w:tcPr>
            <w:tcW w:w="3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275D54" w14:textId="6B00BFDF" w:rsidR="00AB2AFC" w:rsidRPr="00E67AC1" w:rsidRDefault="00D436AB" w:rsidP="008F55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1.6</w:t>
            </w:r>
          </w:p>
        </w:tc>
        <w:tc>
          <w:tcPr>
            <w:tcW w:w="4522" w:type="pct"/>
            <w:tcBorders>
              <w:left w:val="single" w:sz="4" w:space="0" w:color="auto"/>
            </w:tcBorders>
            <w:vAlign w:val="center"/>
          </w:tcPr>
          <w:p w14:paraId="68340A5F" w14:textId="77777777" w:rsidR="00AB2AFC" w:rsidRPr="00E67AC1" w:rsidRDefault="00AB2AF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Fill up the applicant telephone number and e-mail address.</w:t>
            </w:r>
          </w:p>
        </w:tc>
        <w:tc>
          <w:tcPr>
            <w:tcW w:w="131" w:type="pct"/>
            <w:gridSpan w:val="2"/>
            <w:tcBorders>
              <w:right w:val="single" w:sz="4" w:space="0" w:color="auto"/>
            </w:tcBorders>
          </w:tcPr>
          <w:p w14:paraId="2F7EDAD2" w14:textId="77777777" w:rsidR="00AB2AFC" w:rsidRPr="00E67AC1" w:rsidRDefault="00AB2AF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B2AFC" w:rsidRPr="00E67AC1" w14:paraId="5AFB42A1" w14:textId="77777777" w:rsidTr="00C81829">
        <w:trPr>
          <w:trHeight w:val="227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1A033F" w14:textId="6C1E5DF8" w:rsidR="00AB2AFC" w:rsidRPr="00E67AC1" w:rsidRDefault="00AB2AFC" w:rsidP="0059754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SECTION 2 – </w:t>
            </w:r>
            <w:r w:rsidR="00785155" w:rsidRPr="00E67AC1">
              <w:rPr>
                <w:rFonts w:ascii="Arial" w:hAnsi="Arial" w:cs="Arial"/>
                <w:sz w:val="18"/>
                <w:szCs w:val="18"/>
              </w:rPr>
              <w:t>Affected Aeronautical Product Details</w:t>
            </w:r>
          </w:p>
        </w:tc>
      </w:tr>
      <w:tr w:rsidR="00785155" w:rsidRPr="00E67AC1" w14:paraId="51698B28" w14:textId="77777777" w:rsidTr="00E67AC1">
        <w:trPr>
          <w:trHeight w:val="227"/>
          <w:jc w:val="center"/>
        </w:trPr>
        <w:tc>
          <w:tcPr>
            <w:tcW w:w="3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3803E9" w14:textId="46DE9E13" w:rsidR="00785155" w:rsidRPr="00E67AC1" w:rsidRDefault="00785155" w:rsidP="007851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2.2</w:t>
            </w:r>
          </w:p>
        </w:tc>
        <w:tc>
          <w:tcPr>
            <w:tcW w:w="452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3FAF14A" w14:textId="4485BCDF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  <w:lang w:val="en-MY"/>
              </w:rPr>
              <w:t>For a single type design, specify the information related accordingly.</w:t>
            </w:r>
          </w:p>
        </w:tc>
        <w:tc>
          <w:tcPr>
            <w:tcW w:w="131" w:type="pct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6D07703B" w14:textId="77777777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85155" w:rsidRPr="00E67AC1" w14:paraId="590ECA85" w14:textId="77777777" w:rsidTr="00E67AC1">
        <w:trPr>
          <w:trHeight w:val="227"/>
          <w:jc w:val="center"/>
        </w:trPr>
        <w:tc>
          <w:tcPr>
            <w:tcW w:w="3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0C63F5" w14:textId="1A600FD1" w:rsidR="00785155" w:rsidRPr="00E67AC1" w:rsidRDefault="00785155" w:rsidP="007851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2.2</w:t>
            </w:r>
          </w:p>
        </w:tc>
        <w:tc>
          <w:tcPr>
            <w:tcW w:w="4522" w:type="pct"/>
            <w:tcBorders>
              <w:left w:val="single" w:sz="4" w:space="0" w:color="auto"/>
            </w:tcBorders>
            <w:vAlign w:val="center"/>
          </w:tcPr>
          <w:p w14:paraId="4B639375" w14:textId="79A4F72A" w:rsidR="00CD7130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  <w:lang w:val="en-MY"/>
              </w:rPr>
            </w:pPr>
            <w:r w:rsidRPr="00E67AC1">
              <w:rPr>
                <w:rFonts w:ascii="Arial" w:hAnsi="Arial" w:cs="Arial"/>
                <w:sz w:val="18"/>
                <w:szCs w:val="18"/>
                <w:lang w:val="en-MY"/>
              </w:rPr>
              <w:t>For a multiple type design, provide an AML with similar information requested in 2.1</w:t>
            </w:r>
          </w:p>
        </w:tc>
        <w:tc>
          <w:tcPr>
            <w:tcW w:w="131" w:type="pct"/>
            <w:gridSpan w:val="2"/>
            <w:tcBorders>
              <w:right w:val="single" w:sz="4" w:space="0" w:color="auto"/>
            </w:tcBorders>
          </w:tcPr>
          <w:p w14:paraId="461CC718" w14:textId="77777777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7130" w:rsidRPr="00E67AC1" w14:paraId="6799F461" w14:textId="77777777" w:rsidTr="00E67AC1">
        <w:trPr>
          <w:trHeight w:val="227"/>
          <w:jc w:val="center"/>
        </w:trPr>
        <w:tc>
          <w:tcPr>
            <w:tcW w:w="347" w:type="pct"/>
            <w:tcBorders>
              <w:left w:val="single" w:sz="4" w:space="0" w:color="auto"/>
              <w:right w:val="single" w:sz="4" w:space="0" w:color="auto"/>
            </w:tcBorders>
          </w:tcPr>
          <w:p w14:paraId="4612BDE0" w14:textId="384FD518" w:rsidR="00CD7130" w:rsidRPr="00E67AC1" w:rsidRDefault="00CD7130" w:rsidP="007851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2.3</w:t>
            </w:r>
          </w:p>
        </w:tc>
        <w:tc>
          <w:tcPr>
            <w:tcW w:w="4522" w:type="pct"/>
            <w:tcBorders>
              <w:left w:val="single" w:sz="4" w:space="0" w:color="auto"/>
            </w:tcBorders>
            <w:vAlign w:val="center"/>
          </w:tcPr>
          <w:p w14:paraId="580B267F" w14:textId="5B0DEF11" w:rsidR="00CD7130" w:rsidRPr="00E67AC1" w:rsidRDefault="00CD7130" w:rsidP="00785155">
            <w:pPr>
              <w:jc w:val="both"/>
              <w:rPr>
                <w:rFonts w:ascii="Arial" w:hAnsi="Arial" w:cs="Arial"/>
                <w:sz w:val="18"/>
                <w:szCs w:val="18"/>
                <w:lang w:val="en-MY"/>
              </w:rPr>
            </w:pPr>
            <w:r w:rsidRPr="00E67AC1">
              <w:rPr>
                <w:rFonts w:ascii="Arial" w:hAnsi="Arial" w:cs="Arial"/>
                <w:sz w:val="18"/>
                <w:szCs w:val="18"/>
                <w:lang w:val="en-MY"/>
              </w:rPr>
              <w:t xml:space="preserve">If a modification or repair is made to </w:t>
            </w:r>
            <w:r w:rsidR="00BC00AC" w:rsidRPr="00E67AC1">
              <w:rPr>
                <w:rFonts w:ascii="Arial" w:hAnsi="Arial" w:cs="Arial"/>
                <w:sz w:val="18"/>
                <w:szCs w:val="18"/>
                <w:lang w:val="en-MY"/>
              </w:rPr>
              <w:t xml:space="preserve">(or made to an </w:t>
            </w:r>
            <w:r w:rsidRPr="00E67AC1">
              <w:rPr>
                <w:rFonts w:ascii="Arial" w:hAnsi="Arial" w:cs="Arial"/>
                <w:sz w:val="18"/>
                <w:szCs w:val="18"/>
                <w:lang w:val="en-MY"/>
              </w:rPr>
              <w:t>area covered by</w:t>
            </w:r>
            <w:r w:rsidR="00BC00AC" w:rsidRPr="00E67AC1">
              <w:rPr>
                <w:rFonts w:ascii="Arial" w:hAnsi="Arial" w:cs="Arial"/>
                <w:sz w:val="18"/>
                <w:szCs w:val="18"/>
                <w:lang w:val="en-MY"/>
              </w:rPr>
              <w:t>)</w:t>
            </w:r>
            <w:r w:rsidRPr="00E67AC1">
              <w:rPr>
                <w:rFonts w:ascii="Arial" w:hAnsi="Arial" w:cs="Arial"/>
                <w:sz w:val="18"/>
                <w:szCs w:val="18"/>
                <w:lang w:val="en-MY"/>
              </w:rPr>
              <w:t xml:space="preserve"> a</w:t>
            </w:r>
            <w:r w:rsidR="00C7114C" w:rsidRPr="00E67AC1">
              <w:rPr>
                <w:rFonts w:ascii="Arial" w:hAnsi="Arial" w:cs="Arial"/>
                <w:sz w:val="18"/>
                <w:szCs w:val="18"/>
                <w:lang w:val="en-MY"/>
              </w:rPr>
              <w:t xml:space="preserve"> Supplemental Type certificate</w:t>
            </w:r>
            <w:r w:rsidRPr="00E67AC1">
              <w:rPr>
                <w:rFonts w:ascii="Arial" w:hAnsi="Arial" w:cs="Arial"/>
                <w:sz w:val="18"/>
                <w:szCs w:val="18"/>
                <w:lang w:val="en-MY"/>
              </w:rPr>
              <w:t xml:space="preserve"> </w:t>
            </w:r>
            <w:r w:rsidR="00C7114C" w:rsidRPr="00E67AC1">
              <w:rPr>
                <w:rFonts w:ascii="Arial" w:hAnsi="Arial" w:cs="Arial"/>
                <w:sz w:val="18"/>
                <w:szCs w:val="18"/>
                <w:lang w:val="en-MY"/>
              </w:rPr>
              <w:t>(</w:t>
            </w:r>
            <w:r w:rsidRPr="00E67AC1">
              <w:rPr>
                <w:rFonts w:ascii="Arial" w:hAnsi="Arial" w:cs="Arial"/>
                <w:sz w:val="18"/>
                <w:szCs w:val="18"/>
                <w:lang w:val="en-MY"/>
              </w:rPr>
              <w:t>STC</w:t>
            </w:r>
            <w:r w:rsidR="00C7114C" w:rsidRPr="00E67AC1">
              <w:rPr>
                <w:rFonts w:ascii="Arial" w:hAnsi="Arial" w:cs="Arial"/>
                <w:sz w:val="18"/>
                <w:szCs w:val="18"/>
                <w:lang w:val="en-MY"/>
              </w:rPr>
              <w:t>)</w:t>
            </w:r>
            <w:r w:rsidRPr="00E67AC1">
              <w:rPr>
                <w:rFonts w:ascii="Arial" w:hAnsi="Arial" w:cs="Arial"/>
                <w:sz w:val="18"/>
                <w:szCs w:val="18"/>
                <w:lang w:val="en-MY"/>
              </w:rPr>
              <w:t>, please specify the STC information.</w:t>
            </w:r>
          </w:p>
        </w:tc>
        <w:tc>
          <w:tcPr>
            <w:tcW w:w="131" w:type="pct"/>
            <w:gridSpan w:val="2"/>
            <w:tcBorders>
              <w:right w:val="single" w:sz="4" w:space="0" w:color="auto"/>
            </w:tcBorders>
          </w:tcPr>
          <w:p w14:paraId="3ED0B419" w14:textId="77777777" w:rsidR="00CD7130" w:rsidRPr="00E67AC1" w:rsidRDefault="00CD7130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85155" w:rsidRPr="00E67AC1" w14:paraId="5A9E7BD8" w14:textId="77777777" w:rsidTr="00E67AC1">
        <w:trPr>
          <w:trHeight w:val="227"/>
          <w:jc w:val="center"/>
        </w:trPr>
        <w:tc>
          <w:tcPr>
            <w:tcW w:w="487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DEF2AF" w14:textId="34B420F8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SECTION 3 – </w:t>
            </w:r>
            <w:r w:rsidR="0037528C" w:rsidRPr="00E67AC1">
              <w:rPr>
                <w:rFonts w:ascii="Arial" w:hAnsi="Arial" w:cs="Arial"/>
                <w:sz w:val="18"/>
                <w:szCs w:val="18"/>
              </w:rPr>
              <w:t>Design Data Information</w:t>
            </w:r>
          </w:p>
        </w:tc>
        <w:tc>
          <w:tcPr>
            <w:tcW w:w="12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10C690" w14:textId="77777777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528C" w:rsidRPr="00E67AC1" w14:paraId="0D6DB908" w14:textId="77777777" w:rsidTr="00E67AC1">
        <w:trPr>
          <w:trHeight w:val="227"/>
          <w:jc w:val="center"/>
        </w:trPr>
        <w:tc>
          <w:tcPr>
            <w:tcW w:w="3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01FF4A" w14:textId="77777777" w:rsidR="0037528C" w:rsidRPr="00E67AC1" w:rsidRDefault="0037528C" w:rsidP="003752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3.1</w:t>
            </w:r>
          </w:p>
        </w:tc>
        <w:tc>
          <w:tcPr>
            <w:tcW w:w="452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0AB69FD" w14:textId="38E8FFCB" w:rsidR="0037528C" w:rsidRPr="00E67AC1" w:rsidRDefault="0037528C" w:rsidP="0037528C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  <w:lang w:val="en-MY"/>
              </w:rPr>
              <w:t>Specify the description and purpose of the design change / repair.</w:t>
            </w:r>
            <w:r w:rsidR="00CC5761" w:rsidRPr="00E67AC1">
              <w:rPr>
                <w:rFonts w:ascii="Arial" w:hAnsi="Arial" w:cs="Arial"/>
                <w:sz w:val="18"/>
                <w:szCs w:val="18"/>
                <w:lang w:val="en-MY"/>
              </w:rPr>
              <w:t xml:space="preserve"> In case of amendment / revision please indicate the reason for amendment / revision.</w:t>
            </w:r>
          </w:p>
        </w:tc>
        <w:tc>
          <w:tcPr>
            <w:tcW w:w="131" w:type="pct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6B0DD9E9" w14:textId="77777777" w:rsidR="0037528C" w:rsidRPr="00E67AC1" w:rsidRDefault="0037528C" w:rsidP="0037528C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85155" w:rsidRPr="00E67AC1" w14:paraId="2391AF48" w14:textId="77777777" w:rsidTr="00E67AC1">
        <w:trPr>
          <w:trHeight w:val="227"/>
          <w:jc w:val="center"/>
        </w:trPr>
        <w:tc>
          <w:tcPr>
            <w:tcW w:w="3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2546" w14:textId="77777777" w:rsidR="00785155" w:rsidRPr="00E67AC1" w:rsidRDefault="00785155" w:rsidP="00B00B7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3.2</w:t>
            </w:r>
          </w:p>
        </w:tc>
        <w:tc>
          <w:tcPr>
            <w:tcW w:w="452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482BF35" w14:textId="3E25AEA1" w:rsidR="0097672E" w:rsidRPr="00E67AC1" w:rsidRDefault="0037528C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Specify the airworthiness standards, including environmental standards if applicable, to which the modification / repair is designed and with which it complies.</w:t>
            </w:r>
          </w:p>
        </w:tc>
        <w:tc>
          <w:tcPr>
            <w:tcW w:w="131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6EE0062" w14:textId="77777777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85155" w:rsidRPr="00E67AC1" w14:paraId="51126934" w14:textId="77777777" w:rsidTr="00E67AC1">
        <w:trPr>
          <w:trHeight w:val="227"/>
          <w:jc w:val="center"/>
        </w:trPr>
        <w:tc>
          <w:tcPr>
            <w:tcW w:w="487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FE246A" w14:textId="51B334EB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SECTION 4 – </w:t>
            </w:r>
            <w:r w:rsidR="0037528C" w:rsidRPr="00E67AC1">
              <w:rPr>
                <w:rFonts w:ascii="Arial" w:hAnsi="Arial" w:cs="Arial"/>
                <w:sz w:val="18"/>
                <w:szCs w:val="18"/>
              </w:rPr>
              <w:t>List of Design Data</w:t>
            </w:r>
          </w:p>
        </w:tc>
        <w:tc>
          <w:tcPr>
            <w:tcW w:w="12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C7C661" w14:textId="77777777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85155" w:rsidRPr="00E67AC1" w14:paraId="1502C10C" w14:textId="77777777" w:rsidTr="00E67AC1">
        <w:trPr>
          <w:trHeight w:val="227"/>
          <w:jc w:val="center"/>
        </w:trPr>
        <w:tc>
          <w:tcPr>
            <w:tcW w:w="347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9920A3E" w14:textId="5C3DFD02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2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69E98D6" w14:textId="6469633E" w:rsidR="00785155" w:rsidRPr="00E67AC1" w:rsidRDefault="00A94A3E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Please list all design data that are related to the design of modification / repair</w:t>
            </w:r>
            <w:r w:rsidR="00831254" w:rsidRPr="00E67AC1">
              <w:rPr>
                <w:rFonts w:ascii="Arial" w:hAnsi="Arial" w:cs="Arial"/>
                <w:sz w:val="18"/>
                <w:szCs w:val="18"/>
              </w:rPr>
              <w:t xml:space="preserve"> (please refer CAGM 8104 or CAGM 8106 </w:t>
            </w:r>
            <w:r w:rsidR="00A962EA" w:rsidRPr="00E67AC1">
              <w:rPr>
                <w:rFonts w:ascii="Arial" w:hAnsi="Arial" w:cs="Arial"/>
                <w:sz w:val="18"/>
                <w:szCs w:val="18"/>
              </w:rPr>
              <w:t>accordingly for details)</w:t>
            </w:r>
          </w:p>
        </w:tc>
        <w:tc>
          <w:tcPr>
            <w:tcW w:w="131" w:type="pct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29FBC2D" w14:textId="214CB3E8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85155" w:rsidRPr="00E67AC1" w14:paraId="626E4891" w14:textId="77777777" w:rsidTr="00C81829">
        <w:trPr>
          <w:trHeight w:val="227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3E253" w14:textId="6259D5DC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SECTION 5 – Applicant’s Declaration of Compliance</w:t>
            </w:r>
          </w:p>
        </w:tc>
      </w:tr>
      <w:tr w:rsidR="00785155" w:rsidRPr="00E67AC1" w14:paraId="3B7B3A03" w14:textId="77777777" w:rsidTr="00E67AC1">
        <w:trPr>
          <w:trHeight w:val="227"/>
          <w:jc w:val="center"/>
        </w:trPr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2A3153" w14:textId="5CB34F11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8375E09" w14:textId="702A31D6" w:rsidR="00785155" w:rsidRPr="00E67AC1" w:rsidRDefault="003F179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 xml:space="preserve">The declaration should be signed by Head of Design </w:t>
            </w:r>
            <w:proofErr w:type="spellStart"/>
            <w:r w:rsidRPr="00E67AC1">
              <w:rPr>
                <w:rFonts w:ascii="Arial" w:hAnsi="Arial" w:cs="Arial"/>
                <w:sz w:val="18"/>
                <w:szCs w:val="18"/>
              </w:rPr>
              <w:t>Organisation</w:t>
            </w:r>
            <w:proofErr w:type="spellEnd"/>
            <w:r w:rsidRPr="00E67AC1">
              <w:rPr>
                <w:rFonts w:ascii="Arial" w:hAnsi="Arial" w:cs="Arial"/>
                <w:sz w:val="18"/>
                <w:szCs w:val="18"/>
              </w:rPr>
              <w:t xml:space="preserve"> / Continuing Airworthiness Manager or senior manager responsible in managing continuing airworthiness data within the </w:t>
            </w:r>
            <w:proofErr w:type="spellStart"/>
            <w:r w:rsidRPr="00E67AC1">
              <w:rPr>
                <w:rFonts w:ascii="Arial" w:hAnsi="Arial" w:cs="Arial"/>
                <w:sz w:val="18"/>
                <w:szCs w:val="18"/>
              </w:rPr>
              <w:t>organisation</w:t>
            </w:r>
            <w:proofErr w:type="spellEnd"/>
            <w:r w:rsidRPr="00E67AC1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1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2F55A" w14:textId="5D6F0C4A" w:rsidR="00785155" w:rsidRPr="00E67AC1" w:rsidRDefault="00785155" w:rsidP="0078515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7D00" w:rsidRPr="00E67AC1" w14:paraId="7B7EF9FC" w14:textId="77777777" w:rsidTr="00C81829">
        <w:trPr>
          <w:trHeight w:val="227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54DBBF" w14:textId="2598DBF7" w:rsidR="00827D00" w:rsidRPr="00E67AC1" w:rsidRDefault="00827D00" w:rsidP="00827D00">
            <w:pPr>
              <w:jc w:val="both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SECTION 6 – CAAM Official Use Only</w:t>
            </w:r>
          </w:p>
        </w:tc>
      </w:tr>
      <w:tr w:rsidR="00827D00" w:rsidRPr="00E67AC1" w14:paraId="383983F1" w14:textId="77777777" w:rsidTr="00E67AC1">
        <w:trPr>
          <w:trHeight w:val="241"/>
          <w:jc w:val="center"/>
        </w:trPr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494350" w14:textId="77777777" w:rsidR="00827D00" w:rsidRPr="00E67AC1" w:rsidRDefault="00827D00" w:rsidP="00827D0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A83D31" w14:textId="2DAF13B2" w:rsidR="00827D00" w:rsidRPr="00E67AC1" w:rsidRDefault="00827D00" w:rsidP="00827D0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67AC1">
              <w:rPr>
                <w:rFonts w:ascii="Arial" w:hAnsi="Arial" w:cs="Arial"/>
                <w:sz w:val="18"/>
                <w:szCs w:val="18"/>
              </w:rPr>
              <w:t>For CAAM use.</w:t>
            </w:r>
          </w:p>
        </w:tc>
        <w:tc>
          <w:tcPr>
            <w:tcW w:w="131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2E36" w14:textId="77777777" w:rsidR="00827D00" w:rsidRPr="00E67AC1" w:rsidRDefault="00827D00" w:rsidP="00827D0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8DDC280" w14:textId="45F989C7" w:rsidR="00AB2AFC" w:rsidRPr="00141C6A" w:rsidRDefault="00AB2AFC"/>
    <w:sectPr w:rsidR="00AB2AFC" w:rsidRPr="00141C6A" w:rsidSect="00EF5FD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255DB" w14:textId="77777777" w:rsidR="00F76168" w:rsidRDefault="00F76168" w:rsidP="008F7FFC">
      <w:r>
        <w:separator/>
      </w:r>
    </w:p>
  </w:endnote>
  <w:endnote w:type="continuationSeparator" w:id="0">
    <w:p w14:paraId="3DEE4EBA" w14:textId="77777777" w:rsidR="00F76168" w:rsidRDefault="00F76168" w:rsidP="008F7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AC0ED" w14:textId="034F83F3" w:rsidR="00C81829" w:rsidRDefault="00592BEF">
    <w:pPr>
      <w:pStyle w:val="Footer"/>
    </w:pPr>
    <w:r>
      <w:rPr>
        <w:rFonts w:ascii="Arial" w:hAnsi="Arial" w:cs="Arial"/>
        <w:sz w:val="20"/>
      </w:rPr>
      <w:t>30</w:t>
    </w:r>
    <w:r w:rsidR="00C81829">
      <w:rPr>
        <w:rFonts w:ascii="Arial" w:hAnsi="Arial" w:cs="Arial"/>
        <w:sz w:val="20"/>
        <w:vertAlign w:val="superscript"/>
      </w:rPr>
      <w:t>th</w:t>
    </w:r>
    <w:r w:rsidR="00C81829" w:rsidRPr="00E13593">
      <w:rPr>
        <w:rFonts w:ascii="Arial" w:hAnsi="Arial" w:cs="Arial"/>
        <w:sz w:val="20"/>
      </w:rPr>
      <w:t xml:space="preserve"> </w:t>
    </w:r>
    <w:r>
      <w:rPr>
        <w:rFonts w:ascii="Arial" w:hAnsi="Arial" w:cs="Arial"/>
        <w:sz w:val="20"/>
      </w:rPr>
      <w:t>April</w:t>
    </w:r>
    <w:r w:rsidR="00C81829">
      <w:rPr>
        <w:rFonts w:ascii="Arial" w:hAnsi="Arial" w:cs="Arial"/>
        <w:sz w:val="20"/>
      </w:rPr>
      <w:t xml:space="preserve"> 2026</w:t>
    </w:r>
    <w:r w:rsidR="00C81829">
      <w:rPr>
        <w:rFonts w:ascii="Arial" w:hAnsi="Arial" w:cs="Arial"/>
        <w:sz w:val="20"/>
      </w:rPr>
      <w:tab/>
    </w:r>
    <w:r w:rsidR="00C81829">
      <w:rPr>
        <w:rFonts w:ascii="Arial" w:hAnsi="Arial" w:cs="Arial"/>
        <w:sz w:val="20"/>
      </w:rPr>
      <w:tab/>
    </w:r>
    <w:r w:rsidR="00C81829" w:rsidRPr="00C81829">
      <w:rPr>
        <w:rFonts w:ascii="Arial" w:hAnsi="Arial" w:cs="Arial"/>
        <w:sz w:val="20"/>
      </w:rPr>
      <w:fldChar w:fldCharType="begin"/>
    </w:r>
    <w:r w:rsidR="00C81829" w:rsidRPr="00C81829">
      <w:rPr>
        <w:rFonts w:ascii="Arial" w:hAnsi="Arial" w:cs="Arial"/>
        <w:sz w:val="20"/>
      </w:rPr>
      <w:instrText xml:space="preserve"> PAGE   \* MERGEFORMAT </w:instrText>
    </w:r>
    <w:r w:rsidR="00C81829" w:rsidRPr="00C81829">
      <w:rPr>
        <w:rFonts w:ascii="Arial" w:hAnsi="Arial" w:cs="Arial"/>
        <w:sz w:val="20"/>
      </w:rPr>
      <w:fldChar w:fldCharType="separate"/>
    </w:r>
    <w:r w:rsidR="00C81829" w:rsidRPr="00C81829">
      <w:rPr>
        <w:rFonts w:ascii="Arial" w:hAnsi="Arial" w:cs="Arial"/>
        <w:noProof/>
        <w:sz w:val="20"/>
      </w:rPr>
      <w:t>1</w:t>
    </w:r>
    <w:r w:rsidR="00C81829" w:rsidRPr="00C81829">
      <w:rPr>
        <w:rFonts w:ascii="Arial" w:hAnsi="Arial" w:cs="Arial"/>
        <w:noProof/>
        <w:sz w:val="20"/>
      </w:rPr>
      <w:fldChar w:fldCharType="end"/>
    </w:r>
  </w:p>
  <w:p w14:paraId="29AB68A2" w14:textId="77777777" w:rsidR="0030463F" w:rsidRDefault="00304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A42E9" w14:textId="137E3EF0" w:rsidR="0030463F" w:rsidRDefault="0030463F" w:rsidP="00AB2AFC">
    <w:pPr>
      <w:pStyle w:val="Footer"/>
      <w:jc w:val="right"/>
    </w:pPr>
    <w:r>
      <w:tab/>
    </w:r>
  </w:p>
  <w:p w14:paraId="4175B6B1" w14:textId="77777777" w:rsidR="0030463F" w:rsidRDefault="0030463F" w:rsidP="00AB2AFC">
    <w:pPr>
      <w:pStyle w:val="Footer"/>
      <w:tabs>
        <w:tab w:val="clear" w:pos="4513"/>
        <w:tab w:val="clear" w:pos="9026"/>
        <w:tab w:val="left" w:pos="1002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AD6B55" w14:textId="77777777" w:rsidR="00F76168" w:rsidRDefault="00F76168" w:rsidP="008F7FFC">
      <w:r>
        <w:separator/>
      </w:r>
    </w:p>
  </w:footnote>
  <w:footnote w:type="continuationSeparator" w:id="0">
    <w:p w14:paraId="406DC43D" w14:textId="77777777" w:rsidR="00F76168" w:rsidRDefault="00F76168" w:rsidP="008F7F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00" w:firstRow="0" w:lastRow="0" w:firstColumn="0" w:lastColumn="0" w:noHBand="0" w:noVBand="1"/>
    </w:tblPr>
    <w:tblGrid>
      <w:gridCol w:w="1837"/>
      <w:gridCol w:w="4925"/>
      <w:gridCol w:w="2254"/>
    </w:tblGrid>
    <w:tr w:rsidR="00EF5FD1" w:rsidRPr="00C31E7F" w14:paraId="61575389" w14:textId="77777777" w:rsidTr="00B85B3A">
      <w:trPr>
        <w:trHeight w:val="410"/>
        <w:jc w:val="center"/>
      </w:trPr>
      <w:tc>
        <w:tcPr>
          <w:tcW w:w="1019" w:type="pct"/>
          <w:vMerge w:val="restart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0C7AC4E" w14:textId="77777777" w:rsidR="00EF5FD1" w:rsidRPr="00C31E7F" w:rsidRDefault="00EF5FD1" w:rsidP="00EF5F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000000"/>
            </w:rPr>
          </w:pPr>
          <w:bookmarkStart w:id="2" w:name="_Hlk222839978"/>
          <w:r>
            <w:rPr>
              <w:noProof/>
              <w:color w:val="000000"/>
            </w:rPr>
            <w:drawing>
              <wp:inline distT="0" distB="0" distL="0" distR="0" wp14:anchorId="345C703E" wp14:editId="594ACFCA">
                <wp:extent cx="1004327" cy="521934"/>
                <wp:effectExtent l="0" t="0" r="0" b="0"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327" cy="521934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31" w:type="pct"/>
          <w:tcBorders>
            <w:left w:val="single" w:sz="4" w:space="0" w:color="auto"/>
            <w:right w:val="single" w:sz="4" w:space="0" w:color="auto"/>
          </w:tcBorders>
        </w:tcPr>
        <w:p w14:paraId="172A0F8B" w14:textId="77777777" w:rsidR="00EF5FD1" w:rsidRPr="00AC375D" w:rsidRDefault="00EF5FD1" w:rsidP="00EF5F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before="120"/>
            <w:jc w:val="center"/>
            <w:rPr>
              <w:rFonts w:ascii="Arial" w:hAnsi="Arial" w:cs="Arial"/>
              <w:b/>
              <w:color w:val="000000"/>
            </w:rPr>
          </w:pPr>
          <w:r w:rsidRPr="00AC375D">
            <w:rPr>
              <w:rFonts w:ascii="Arial" w:hAnsi="Arial" w:cs="Arial"/>
              <w:b/>
              <w:color w:val="000000"/>
            </w:rPr>
            <w:t>CIVIL AVIATION AUTHORITY OF MALAYSIA</w:t>
          </w:r>
        </w:p>
      </w:tc>
      <w:tc>
        <w:tcPr>
          <w:tcW w:w="1250" w:type="pct"/>
          <w:tcBorders>
            <w:top w:val="single" w:sz="4" w:space="0" w:color="auto"/>
            <w:left w:val="single" w:sz="4" w:space="0" w:color="auto"/>
            <w:bottom w:val="nil"/>
          </w:tcBorders>
        </w:tcPr>
        <w:p w14:paraId="43A30DDB" w14:textId="42CBCA60" w:rsidR="00EF5FD1" w:rsidRPr="00AC375D" w:rsidRDefault="00EF5FD1" w:rsidP="00EF5F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before="120"/>
            <w:ind w:left="-252" w:right="-15"/>
            <w:jc w:val="center"/>
            <w:rPr>
              <w:rFonts w:ascii="Arial" w:hAnsi="Arial" w:cs="Arial"/>
              <w:color w:val="000000"/>
            </w:rPr>
          </w:pPr>
          <w:r w:rsidRPr="00AC375D">
            <w:rPr>
              <w:rFonts w:ascii="Arial" w:hAnsi="Arial" w:cs="Arial"/>
              <w:color w:val="000000"/>
            </w:rPr>
            <w:t xml:space="preserve">    CAAM/AW/</w:t>
          </w:r>
          <w:r w:rsidR="00C81829">
            <w:rPr>
              <w:rFonts w:ascii="Arial" w:hAnsi="Arial" w:cs="Arial"/>
              <w:color w:val="000000"/>
            </w:rPr>
            <w:t>8104-04</w:t>
          </w:r>
        </w:p>
      </w:tc>
    </w:tr>
    <w:tr w:rsidR="00EF5FD1" w14:paraId="3E7505F3" w14:textId="77777777" w:rsidTr="00B85B3A">
      <w:trPr>
        <w:trHeight w:val="558"/>
        <w:jc w:val="center"/>
      </w:trPr>
      <w:tc>
        <w:tcPr>
          <w:tcW w:w="1019" w:type="pct"/>
          <w:vMerge/>
          <w:tcBorders>
            <w:top w:val="nil"/>
            <w:bottom w:val="single" w:sz="4" w:space="0" w:color="auto"/>
            <w:right w:val="single" w:sz="4" w:space="0" w:color="auto"/>
          </w:tcBorders>
          <w:vAlign w:val="center"/>
        </w:tcPr>
        <w:p w14:paraId="6E2CABD3" w14:textId="77777777" w:rsidR="00EF5FD1" w:rsidRDefault="00EF5FD1" w:rsidP="00EF5FD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rPr>
              <w:color w:val="000000"/>
            </w:rPr>
          </w:pPr>
        </w:p>
      </w:tc>
      <w:tc>
        <w:tcPr>
          <w:tcW w:w="2731" w:type="pct"/>
          <w:tcBorders>
            <w:left w:val="single" w:sz="4" w:space="0" w:color="auto"/>
            <w:right w:val="single" w:sz="4" w:space="0" w:color="auto"/>
          </w:tcBorders>
        </w:tcPr>
        <w:p w14:paraId="42C89D90" w14:textId="77777777" w:rsidR="00EF5FD1" w:rsidRPr="00AC375D" w:rsidRDefault="00EF5FD1" w:rsidP="00EF5FD1">
          <w:pPr>
            <w:jc w:val="center"/>
            <w:rPr>
              <w:rFonts w:ascii="Arial" w:hAnsi="Arial" w:cs="Arial"/>
              <w:b/>
            </w:rPr>
          </w:pPr>
          <w:r w:rsidRPr="00AC375D">
            <w:rPr>
              <w:rFonts w:ascii="Arial" w:hAnsi="Arial" w:cs="Arial"/>
              <w:b/>
              <w:color w:val="000000"/>
            </w:rPr>
            <w:t>AIRWORTHINESS DIVISION</w:t>
          </w:r>
        </w:p>
      </w:tc>
      <w:tc>
        <w:tcPr>
          <w:tcW w:w="1250" w:type="pct"/>
          <w:tcBorders>
            <w:top w:val="nil"/>
            <w:left w:val="single" w:sz="4" w:space="0" w:color="auto"/>
            <w:bottom w:val="nil"/>
          </w:tcBorders>
        </w:tcPr>
        <w:p w14:paraId="255163F9" w14:textId="77777777" w:rsidR="00EF5FD1" w:rsidRPr="00AC375D" w:rsidRDefault="00EF5FD1" w:rsidP="00EF5F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right"/>
            <w:rPr>
              <w:rFonts w:ascii="Arial" w:hAnsi="Arial" w:cs="Arial"/>
              <w:color w:val="000000"/>
            </w:rPr>
          </w:pPr>
        </w:p>
      </w:tc>
    </w:tr>
    <w:tr w:rsidR="00EF5FD1" w14:paraId="3A870023" w14:textId="77777777" w:rsidTr="00B85B3A">
      <w:trPr>
        <w:jc w:val="center"/>
      </w:trPr>
      <w:tc>
        <w:tcPr>
          <w:tcW w:w="1019" w:type="pct"/>
          <w:vMerge/>
          <w:tcBorders>
            <w:top w:val="nil"/>
            <w:bottom w:val="single" w:sz="4" w:space="0" w:color="auto"/>
            <w:right w:val="single" w:sz="4" w:space="0" w:color="auto"/>
          </w:tcBorders>
          <w:vAlign w:val="center"/>
        </w:tcPr>
        <w:p w14:paraId="2A72017D" w14:textId="77777777" w:rsidR="00EF5FD1" w:rsidRDefault="00EF5FD1" w:rsidP="00EF5FD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rPr>
              <w:color w:val="000000"/>
            </w:rPr>
          </w:pPr>
        </w:p>
      </w:tc>
      <w:tc>
        <w:tcPr>
          <w:tcW w:w="2731" w:type="pct"/>
          <w:tcBorders>
            <w:left w:val="single" w:sz="4" w:space="0" w:color="auto"/>
            <w:right w:val="single" w:sz="4" w:space="0" w:color="auto"/>
          </w:tcBorders>
        </w:tcPr>
        <w:p w14:paraId="72AFD373" w14:textId="3790EA90" w:rsidR="00EF5FD1" w:rsidRPr="00AC375D" w:rsidRDefault="00C81829" w:rsidP="00EF5F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STATEMENT OF COMPLIANCE</w:t>
          </w:r>
          <w:r w:rsidR="00191640">
            <w:rPr>
              <w:rFonts w:ascii="Arial" w:hAnsi="Arial" w:cs="Arial"/>
              <w:b/>
            </w:rPr>
            <w:t xml:space="preserve"> -</w:t>
          </w:r>
          <w:r w:rsidR="00EF5FD1">
            <w:rPr>
              <w:rFonts w:ascii="Arial" w:hAnsi="Arial" w:cs="Arial"/>
              <w:b/>
            </w:rPr>
            <w:t xml:space="preserve"> </w:t>
          </w:r>
        </w:p>
      </w:tc>
      <w:tc>
        <w:tcPr>
          <w:tcW w:w="1250" w:type="pct"/>
          <w:tcBorders>
            <w:top w:val="nil"/>
            <w:left w:val="single" w:sz="4" w:space="0" w:color="auto"/>
            <w:bottom w:val="nil"/>
          </w:tcBorders>
        </w:tcPr>
        <w:p w14:paraId="5E4FE813" w14:textId="77777777" w:rsidR="00EF5FD1" w:rsidRPr="00AC375D" w:rsidRDefault="00EF5FD1" w:rsidP="00EF5F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rPr>
              <w:rFonts w:ascii="Arial" w:hAnsi="Arial" w:cs="Arial"/>
              <w:color w:val="000000"/>
            </w:rPr>
          </w:pPr>
        </w:p>
      </w:tc>
    </w:tr>
    <w:tr w:rsidR="00EF5FD1" w14:paraId="1B660863" w14:textId="77777777" w:rsidTr="00B85B3A">
      <w:trPr>
        <w:trHeight w:val="58"/>
        <w:jc w:val="center"/>
      </w:trPr>
      <w:tc>
        <w:tcPr>
          <w:tcW w:w="1019" w:type="pct"/>
          <w:vMerge/>
          <w:tcBorders>
            <w:top w:val="nil"/>
            <w:bottom w:val="single" w:sz="4" w:space="0" w:color="auto"/>
            <w:right w:val="single" w:sz="4" w:space="0" w:color="auto"/>
          </w:tcBorders>
          <w:vAlign w:val="center"/>
        </w:tcPr>
        <w:p w14:paraId="681D1362" w14:textId="77777777" w:rsidR="00EF5FD1" w:rsidRDefault="00EF5FD1" w:rsidP="00EF5FD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rPr>
              <w:color w:val="000000"/>
            </w:rPr>
          </w:pPr>
        </w:p>
      </w:tc>
      <w:tc>
        <w:tcPr>
          <w:tcW w:w="2731" w:type="pct"/>
          <w:tcBorders>
            <w:left w:val="single" w:sz="4" w:space="0" w:color="auto"/>
            <w:right w:val="single" w:sz="4" w:space="0" w:color="auto"/>
          </w:tcBorders>
        </w:tcPr>
        <w:p w14:paraId="3E7D7A2F" w14:textId="7485F3ED" w:rsidR="00EF5FD1" w:rsidRDefault="00C81829" w:rsidP="00EF5F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000000"/>
            </w:rPr>
          </w:pPr>
          <w:r>
            <w:rPr>
              <w:rFonts w:ascii="Arial" w:hAnsi="Arial" w:cs="Arial"/>
              <w:b/>
            </w:rPr>
            <w:t>STC/</w:t>
          </w:r>
          <w:r w:rsidR="00033D2F">
            <w:rPr>
              <w:rFonts w:ascii="Arial" w:hAnsi="Arial" w:cs="Arial"/>
              <w:b/>
            </w:rPr>
            <w:t xml:space="preserve"> </w:t>
          </w:r>
          <w:r>
            <w:rPr>
              <w:rFonts w:ascii="Arial" w:hAnsi="Arial" w:cs="Arial"/>
              <w:b/>
            </w:rPr>
            <w:t>MODI</w:t>
          </w:r>
          <w:r w:rsidR="00033D2F">
            <w:rPr>
              <w:rFonts w:ascii="Arial" w:hAnsi="Arial" w:cs="Arial"/>
              <w:b/>
            </w:rPr>
            <w:t>FI</w:t>
          </w:r>
          <w:r>
            <w:rPr>
              <w:rFonts w:ascii="Arial" w:hAnsi="Arial" w:cs="Arial"/>
              <w:b/>
            </w:rPr>
            <w:t>CATIONS/</w:t>
          </w:r>
          <w:r w:rsidR="00033D2F">
            <w:rPr>
              <w:rFonts w:ascii="Arial" w:hAnsi="Arial" w:cs="Arial"/>
              <w:b/>
            </w:rPr>
            <w:t xml:space="preserve"> </w:t>
          </w:r>
          <w:r>
            <w:rPr>
              <w:rFonts w:ascii="Arial" w:hAnsi="Arial" w:cs="Arial"/>
              <w:b/>
            </w:rPr>
            <w:t>REPAIRS</w:t>
          </w:r>
        </w:p>
      </w:tc>
      <w:tc>
        <w:tcPr>
          <w:tcW w:w="1250" w:type="pct"/>
          <w:tcBorders>
            <w:top w:val="nil"/>
            <w:left w:val="single" w:sz="4" w:space="0" w:color="auto"/>
            <w:bottom w:val="single" w:sz="4" w:space="0" w:color="auto"/>
          </w:tcBorders>
        </w:tcPr>
        <w:p w14:paraId="6EC51FE8" w14:textId="77777777" w:rsidR="00EF5FD1" w:rsidRDefault="00EF5FD1" w:rsidP="00EF5F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rPr>
              <w:color w:val="000000"/>
            </w:rPr>
          </w:pPr>
        </w:p>
      </w:tc>
    </w:tr>
  </w:tbl>
  <w:bookmarkEnd w:id="2"/>
  <w:p w14:paraId="75A92CE0" w14:textId="67696153" w:rsidR="0030463F" w:rsidRDefault="0030463F" w:rsidP="00EF5FD1">
    <w:pPr>
      <w:pStyle w:val="Header"/>
    </w:pPr>
    <w:r>
      <w:rPr>
        <w:i/>
        <w:sz w:val="1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A050C" w14:textId="77777777" w:rsidR="0030463F" w:rsidRDefault="0030463F" w:rsidP="005928A6">
    <w:pPr>
      <w:pStyle w:val="Header"/>
      <w:jc w:val="right"/>
      <w:rPr>
        <w:i/>
        <w:sz w:val="18"/>
      </w:rPr>
    </w:pPr>
    <w:r>
      <w:rPr>
        <w:i/>
        <w:sz w:val="18"/>
      </w:rPr>
      <w:t>CAAM/AW/8304-01</w:t>
    </w:r>
  </w:p>
  <w:p w14:paraId="45804991" w14:textId="77777777" w:rsidR="0030463F" w:rsidRPr="008F7FFC" w:rsidRDefault="0030463F" w:rsidP="005928A6">
    <w:pPr>
      <w:pStyle w:val="Header"/>
      <w:jc w:val="right"/>
      <w:rPr>
        <w:i/>
        <w:sz w:val="18"/>
      </w:rPr>
    </w:pPr>
    <w:r>
      <w:rPr>
        <w:i/>
        <w:sz w:val="18"/>
      </w:rPr>
      <w:t>15062021</w:t>
    </w:r>
  </w:p>
  <w:p w14:paraId="611A3897" w14:textId="698E9C65" w:rsidR="0030463F" w:rsidRPr="00AB2AFC" w:rsidRDefault="0030463F" w:rsidP="00AB2AFC">
    <w:pPr>
      <w:pStyle w:val="Header"/>
      <w:jc w:val="right"/>
      <w:rPr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B44D42"/>
    <w:multiLevelType w:val="hybridMultilevel"/>
    <w:tmpl w:val="0F8246A4"/>
    <w:lvl w:ilvl="0" w:tplc="63C2602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2155B"/>
    <w:multiLevelType w:val="hybridMultilevel"/>
    <w:tmpl w:val="B63C8C9C"/>
    <w:lvl w:ilvl="0" w:tplc="073003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0821322">
    <w:abstractNumId w:val="0"/>
  </w:num>
  <w:num w:numId="2" w16cid:durableId="18585462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36vAaxSLELE5RROMsbi4nNE4TcF5NQ7eV6oKV+8zlRVK9Qu2/f11MuhMtxgKzTXa73IzA5jyzcSYslnWLATMlw==" w:salt="3Gbdzb6g8nujp5/5yuM75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UytzSwMDU0NzBU0lEKTi0uzszPAykwrgUAWnFxOSwAAAA="/>
  </w:docVars>
  <w:rsids>
    <w:rsidRoot w:val="008F7FFC"/>
    <w:rsid w:val="0000483C"/>
    <w:rsid w:val="0000794D"/>
    <w:rsid w:val="00007F5A"/>
    <w:rsid w:val="00011697"/>
    <w:rsid w:val="00032A2B"/>
    <w:rsid w:val="00033D2F"/>
    <w:rsid w:val="00041BE1"/>
    <w:rsid w:val="00042F54"/>
    <w:rsid w:val="00047B40"/>
    <w:rsid w:val="00056FFA"/>
    <w:rsid w:val="00057423"/>
    <w:rsid w:val="00063117"/>
    <w:rsid w:val="000677B7"/>
    <w:rsid w:val="00070DFA"/>
    <w:rsid w:val="0007359E"/>
    <w:rsid w:val="00075731"/>
    <w:rsid w:val="00082C02"/>
    <w:rsid w:val="00083B40"/>
    <w:rsid w:val="000938F9"/>
    <w:rsid w:val="00094B9F"/>
    <w:rsid w:val="000A4B7B"/>
    <w:rsid w:val="000B3445"/>
    <w:rsid w:val="000B3DB8"/>
    <w:rsid w:val="000B77C6"/>
    <w:rsid w:val="000C11F8"/>
    <w:rsid w:val="000C618C"/>
    <w:rsid w:val="000F05D4"/>
    <w:rsid w:val="00102B43"/>
    <w:rsid w:val="00102CB9"/>
    <w:rsid w:val="00103E49"/>
    <w:rsid w:val="00121DBE"/>
    <w:rsid w:val="00125850"/>
    <w:rsid w:val="00134FFC"/>
    <w:rsid w:val="00137F00"/>
    <w:rsid w:val="00141C6A"/>
    <w:rsid w:val="00144535"/>
    <w:rsid w:val="001601F9"/>
    <w:rsid w:val="00172DDB"/>
    <w:rsid w:val="00175B29"/>
    <w:rsid w:val="00191640"/>
    <w:rsid w:val="0019654F"/>
    <w:rsid w:val="00197D16"/>
    <w:rsid w:val="001A02B6"/>
    <w:rsid w:val="001A1688"/>
    <w:rsid w:val="001B1535"/>
    <w:rsid w:val="001D5A0C"/>
    <w:rsid w:val="001D6FDF"/>
    <w:rsid w:val="001E1895"/>
    <w:rsid w:val="001E5552"/>
    <w:rsid w:val="001F08CF"/>
    <w:rsid w:val="001F33A8"/>
    <w:rsid w:val="002044B2"/>
    <w:rsid w:val="00210ACF"/>
    <w:rsid w:val="00210F5A"/>
    <w:rsid w:val="00212BF9"/>
    <w:rsid w:val="00230D24"/>
    <w:rsid w:val="002319A0"/>
    <w:rsid w:val="00231B06"/>
    <w:rsid w:val="002343AF"/>
    <w:rsid w:val="00234B22"/>
    <w:rsid w:val="00236B8D"/>
    <w:rsid w:val="002442BC"/>
    <w:rsid w:val="00246B99"/>
    <w:rsid w:val="00251FF9"/>
    <w:rsid w:val="00252D61"/>
    <w:rsid w:val="0025512A"/>
    <w:rsid w:val="00260B19"/>
    <w:rsid w:val="002661BB"/>
    <w:rsid w:val="002847C4"/>
    <w:rsid w:val="0029402C"/>
    <w:rsid w:val="002945B4"/>
    <w:rsid w:val="0029730F"/>
    <w:rsid w:val="002B11FB"/>
    <w:rsid w:val="002B39AA"/>
    <w:rsid w:val="002C3392"/>
    <w:rsid w:val="002C399B"/>
    <w:rsid w:val="002D3274"/>
    <w:rsid w:val="002D49D4"/>
    <w:rsid w:val="002F2013"/>
    <w:rsid w:val="002F3E51"/>
    <w:rsid w:val="002F559A"/>
    <w:rsid w:val="002F5E8B"/>
    <w:rsid w:val="0030463F"/>
    <w:rsid w:val="003072A5"/>
    <w:rsid w:val="00310523"/>
    <w:rsid w:val="00311F8D"/>
    <w:rsid w:val="0032085F"/>
    <w:rsid w:val="00322AB1"/>
    <w:rsid w:val="00324F8C"/>
    <w:rsid w:val="003325DB"/>
    <w:rsid w:val="003434B7"/>
    <w:rsid w:val="0035142B"/>
    <w:rsid w:val="0035157F"/>
    <w:rsid w:val="00355126"/>
    <w:rsid w:val="00356077"/>
    <w:rsid w:val="00366364"/>
    <w:rsid w:val="003743ED"/>
    <w:rsid w:val="0037528C"/>
    <w:rsid w:val="003809C6"/>
    <w:rsid w:val="00380C49"/>
    <w:rsid w:val="00390C5E"/>
    <w:rsid w:val="003A1512"/>
    <w:rsid w:val="003A5222"/>
    <w:rsid w:val="003A7EFE"/>
    <w:rsid w:val="003B3842"/>
    <w:rsid w:val="003B439A"/>
    <w:rsid w:val="003C5850"/>
    <w:rsid w:val="003D349B"/>
    <w:rsid w:val="003F1795"/>
    <w:rsid w:val="003F55B8"/>
    <w:rsid w:val="00401604"/>
    <w:rsid w:val="00401F2D"/>
    <w:rsid w:val="0040416E"/>
    <w:rsid w:val="00404966"/>
    <w:rsid w:val="00413DB8"/>
    <w:rsid w:val="00416A41"/>
    <w:rsid w:val="004202DB"/>
    <w:rsid w:val="00431044"/>
    <w:rsid w:val="00446510"/>
    <w:rsid w:val="00452FEB"/>
    <w:rsid w:val="004536C4"/>
    <w:rsid w:val="004572F2"/>
    <w:rsid w:val="004615C7"/>
    <w:rsid w:val="00464A9B"/>
    <w:rsid w:val="00476A47"/>
    <w:rsid w:val="004815A8"/>
    <w:rsid w:val="0048682B"/>
    <w:rsid w:val="00495348"/>
    <w:rsid w:val="004B12AD"/>
    <w:rsid w:val="004B30BE"/>
    <w:rsid w:val="004B5FD7"/>
    <w:rsid w:val="004C5EDD"/>
    <w:rsid w:val="004C79CD"/>
    <w:rsid w:val="004D1BF7"/>
    <w:rsid w:val="004D30BE"/>
    <w:rsid w:val="004E4D47"/>
    <w:rsid w:val="004F4A57"/>
    <w:rsid w:val="00500CC2"/>
    <w:rsid w:val="00507A4D"/>
    <w:rsid w:val="00507E2D"/>
    <w:rsid w:val="005104A0"/>
    <w:rsid w:val="00510FD2"/>
    <w:rsid w:val="00513C03"/>
    <w:rsid w:val="0052289E"/>
    <w:rsid w:val="005267C5"/>
    <w:rsid w:val="0052685F"/>
    <w:rsid w:val="005430E6"/>
    <w:rsid w:val="00544668"/>
    <w:rsid w:val="00544BB7"/>
    <w:rsid w:val="005461E3"/>
    <w:rsid w:val="00561B23"/>
    <w:rsid w:val="005656E0"/>
    <w:rsid w:val="005765F4"/>
    <w:rsid w:val="005928A6"/>
    <w:rsid w:val="00592BEF"/>
    <w:rsid w:val="00595E4E"/>
    <w:rsid w:val="00597542"/>
    <w:rsid w:val="00597576"/>
    <w:rsid w:val="005B21D9"/>
    <w:rsid w:val="005C4C01"/>
    <w:rsid w:val="005C5EFA"/>
    <w:rsid w:val="005E588A"/>
    <w:rsid w:val="005E7F80"/>
    <w:rsid w:val="005F190F"/>
    <w:rsid w:val="005F6DB7"/>
    <w:rsid w:val="00600E69"/>
    <w:rsid w:val="00605E51"/>
    <w:rsid w:val="0061013C"/>
    <w:rsid w:val="00614045"/>
    <w:rsid w:val="006148DE"/>
    <w:rsid w:val="006169A0"/>
    <w:rsid w:val="006210A0"/>
    <w:rsid w:val="00632760"/>
    <w:rsid w:val="00636F55"/>
    <w:rsid w:val="0064545D"/>
    <w:rsid w:val="006456DB"/>
    <w:rsid w:val="0065130B"/>
    <w:rsid w:val="006550A9"/>
    <w:rsid w:val="00673C69"/>
    <w:rsid w:val="00674141"/>
    <w:rsid w:val="00675DCA"/>
    <w:rsid w:val="00676E48"/>
    <w:rsid w:val="006800BA"/>
    <w:rsid w:val="00681D53"/>
    <w:rsid w:val="006906D0"/>
    <w:rsid w:val="0069257D"/>
    <w:rsid w:val="00696247"/>
    <w:rsid w:val="006A06CF"/>
    <w:rsid w:val="006A1765"/>
    <w:rsid w:val="006A5880"/>
    <w:rsid w:val="006A6932"/>
    <w:rsid w:val="006B59E3"/>
    <w:rsid w:val="006B7F4B"/>
    <w:rsid w:val="006C0E58"/>
    <w:rsid w:val="006C1E8C"/>
    <w:rsid w:val="007100D6"/>
    <w:rsid w:val="00725321"/>
    <w:rsid w:val="00751F55"/>
    <w:rsid w:val="00753613"/>
    <w:rsid w:val="007538DD"/>
    <w:rsid w:val="00760C35"/>
    <w:rsid w:val="00765B9C"/>
    <w:rsid w:val="00774A52"/>
    <w:rsid w:val="00781015"/>
    <w:rsid w:val="00785155"/>
    <w:rsid w:val="0079532E"/>
    <w:rsid w:val="007960C0"/>
    <w:rsid w:val="007A01B6"/>
    <w:rsid w:val="007A1F3E"/>
    <w:rsid w:val="007A6B8A"/>
    <w:rsid w:val="007B2FD5"/>
    <w:rsid w:val="007B6499"/>
    <w:rsid w:val="007B672E"/>
    <w:rsid w:val="007B758E"/>
    <w:rsid w:val="007C2DCD"/>
    <w:rsid w:val="007C44A7"/>
    <w:rsid w:val="007D577B"/>
    <w:rsid w:val="007E4FE7"/>
    <w:rsid w:val="007F1CB7"/>
    <w:rsid w:val="00802665"/>
    <w:rsid w:val="00803C10"/>
    <w:rsid w:val="008134EB"/>
    <w:rsid w:val="0081351B"/>
    <w:rsid w:val="00813558"/>
    <w:rsid w:val="008147C9"/>
    <w:rsid w:val="00827D00"/>
    <w:rsid w:val="00831254"/>
    <w:rsid w:val="00837AF8"/>
    <w:rsid w:val="008432D8"/>
    <w:rsid w:val="00852D44"/>
    <w:rsid w:val="00860B4C"/>
    <w:rsid w:val="0086190C"/>
    <w:rsid w:val="008639B1"/>
    <w:rsid w:val="0087047D"/>
    <w:rsid w:val="00873DF5"/>
    <w:rsid w:val="00884969"/>
    <w:rsid w:val="00890D6F"/>
    <w:rsid w:val="00893C0C"/>
    <w:rsid w:val="00896889"/>
    <w:rsid w:val="00896E5A"/>
    <w:rsid w:val="008A0A6D"/>
    <w:rsid w:val="008A1A1C"/>
    <w:rsid w:val="008A2719"/>
    <w:rsid w:val="008B1E0D"/>
    <w:rsid w:val="008B378A"/>
    <w:rsid w:val="008C164D"/>
    <w:rsid w:val="008C28C8"/>
    <w:rsid w:val="008C53EE"/>
    <w:rsid w:val="008C7B45"/>
    <w:rsid w:val="008D1C54"/>
    <w:rsid w:val="008D2A4F"/>
    <w:rsid w:val="008D3F59"/>
    <w:rsid w:val="008E3771"/>
    <w:rsid w:val="008E46CA"/>
    <w:rsid w:val="008E682B"/>
    <w:rsid w:val="008F5596"/>
    <w:rsid w:val="008F7FFC"/>
    <w:rsid w:val="0090578D"/>
    <w:rsid w:val="00911982"/>
    <w:rsid w:val="00913863"/>
    <w:rsid w:val="00914887"/>
    <w:rsid w:val="009169A7"/>
    <w:rsid w:val="00927CFD"/>
    <w:rsid w:val="00931A90"/>
    <w:rsid w:val="009320E8"/>
    <w:rsid w:val="00936206"/>
    <w:rsid w:val="00945972"/>
    <w:rsid w:val="00953956"/>
    <w:rsid w:val="0096114C"/>
    <w:rsid w:val="00971281"/>
    <w:rsid w:val="00971642"/>
    <w:rsid w:val="00974C9F"/>
    <w:rsid w:val="00974D4F"/>
    <w:rsid w:val="0097672E"/>
    <w:rsid w:val="009817BA"/>
    <w:rsid w:val="009A71DB"/>
    <w:rsid w:val="009A75BA"/>
    <w:rsid w:val="009A79DD"/>
    <w:rsid w:val="009B044B"/>
    <w:rsid w:val="009B1407"/>
    <w:rsid w:val="009C16ED"/>
    <w:rsid w:val="009C65FE"/>
    <w:rsid w:val="009D02A2"/>
    <w:rsid w:val="009D4194"/>
    <w:rsid w:val="009D7546"/>
    <w:rsid w:val="009E1029"/>
    <w:rsid w:val="009E7B34"/>
    <w:rsid w:val="009F4DC7"/>
    <w:rsid w:val="00A00D34"/>
    <w:rsid w:val="00A049E1"/>
    <w:rsid w:val="00A07B8D"/>
    <w:rsid w:val="00A11830"/>
    <w:rsid w:val="00A11BDA"/>
    <w:rsid w:val="00A15676"/>
    <w:rsid w:val="00A21EFC"/>
    <w:rsid w:val="00A33769"/>
    <w:rsid w:val="00A44EE7"/>
    <w:rsid w:val="00A45EC3"/>
    <w:rsid w:val="00A5508F"/>
    <w:rsid w:val="00A60BA0"/>
    <w:rsid w:val="00A7299E"/>
    <w:rsid w:val="00A72C6E"/>
    <w:rsid w:val="00A744B4"/>
    <w:rsid w:val="00A87534"/>
    <w:rsid w:val="00A94A3E"/>
    <w:rsid w:val="00A962EA"/>
    <w:rsid w:val="00AA09E4"/>
    <w:rsid w:val="00AB0CC8"/>
    <w:rsid w:val="00AB29B1"/>
    <w:rsid w:val="00AB2AFC"/>
    <w:rsid w:val="00AC1A0F"/>
    <w:rsid w:val="00AC36BD"/>
    <w:rsid w:val="00AC703D"/>
    <w:rsid w:val="00AD309C"/>
    <w:rsid w:val="00AE7B8A"/>
    <w:rsid w:val="00AF0EC6"/>
    <w:rsid w:val="00AF260E"/>
    <w:rsid w:val="00AF4AB7"/>
    <w:rsid w:val="00B00B7F"/>
    <w:rsid w:val="00B11BDF"/>
    <w:rsid w:val="00B21CBB"/>
    <w:rsid w:val="00B246CF"/>
    <w:rsid w:val="00B24CC5"/>
    <w:rsid w:val="00B3347B"/>
    <w:rsid w:val="00B46402"/>
    <w:rsid w:val="00B662FE"/>
    <w:rsid w:val="00B7285E"/>
    <w:rsid w:val="00B764B1"/>
    <w:rsid w:val="00B773D8"/>
    <w:rsid w:val="00B90403"/>
    <w:rsid w:val="00B911E9"/>
    <w:rsid w:val="00B93762"/>
    <w:rsid w:val="00BA29CD"/>
    <w:rsid w:val="00BA4582"/>
    <w:rsid w:val="00BC00AC"/>
    <w:rsid w:val="00BC2150"/>
    <w:rsid w:val="00BC6007"/>
    <w:rsid w:val="00BC67D0"/>
    <w:rsid w:val="00BD5647"/>
    <w:rsid w:val="00BD65DE"/>
    <w:rsid w:val="00BD67F9"/>
    <w:rsid w:val="00BE0A29"/>
    <w:rsid w:val="00BE47E0"/>
    <w:rsid w:val="00BE7F9B"/>
    <w:rsid w:val="00BF5E3E"/>
    <w:rsid w:val="00C1327E"/>
    <w:rsid w:val="00C14B35"/>
    <w:rsid w:val="00C229B3"/>
    <w:rsid w:val="00C4149E"/>
    <w:rsid w:val="00C46A6A"/>
    <w:rsid w:val="00C46FCD"/>
    <w:rsid w:val="00C47915"/>
    <w:rsid w:val="00C55DFA"/>
    <w:rsid w:val="00C7114C"/>
    <w:rsid w:val="00C81829"/>
    <w:rsid w:val="00C84D31"/>
    <w:rsid w:val="00CA4795"/>
    <w:rsid w:val="00CB528D"/>
    <w:rsid w:val="00CB6B36"/>
    <w:rsid w:val="00CB7232"/>
    <w:rsid w:val="00CC3F14"/>
    <w:rsid w:val="00CC5761"/>
    <w:rsid w:val="00CD7130"/>
    <w:rsid w:val="00D00E51"/>
    <w:rsid w:val="00D03E5F"/>
    <w:rsid w:val="00D05142"/>
    <w:rsid w:val="00D11421"/>
    <w:rsid w:val="00D27E3A"/>
    <w:rsid w:val="00D335EC"/>
    <w:rsid w:val="00D436AB"/>
    <w:rsid w:val="00D556FC"/>
    <w:rsid w:val="00D619B2"/>
    <w:rsid w:val="00D6530D"/>
    <w:rsid w:val="00D80ED9"/>
    <w:rsid w:val="00D84FED"/>
    <w:rsid w:val="00D87EC7"/>
    <w:rsid w:val="00D922DE"/>
    <w:rsid w:val="00DA4185"/>
    <w:rsid w:val="00DB1D04"/>
    <w:rsid w:val="00DB4653"/>
    <w:rsid w:val="00DC290C"/>
    <w:rsid w:val="00DC2E12"/>
    <w:rsid w:val="00DD75DB"/>
    <w:rsid w:val="00DE366E"/>
    <w:rsid w:val="00DF432A"/>
    <w:rsid w:val="00DF6D1D"/>
    <w:rsid w:val="00DF76BF"/>
    <w:rsid w:val="00E15B9A"/>
    <w:rsid w:val="00E208B0"/>
    <w:rsid w:val="00E26D73"/>
    <w:rsid w:val="00E27359"/>
    <w:rsid w:val="00E27494"/>
    <w:rsid w:val="00E30738"/>
    <w:rsid w:val="00E46233"/>
    <w:rsid w:val="00E46C09"/>
    <w:rsid w:val="00E53FB6"/>
    <w:rsid w:val="00E57BCD"/>
    <w:rsid w:val="00E63CD2"/>
    <w:rsid w:val="00E650B4"/>
    <w:rsid w:val="00E67AC1"/>
    <w:rsid w:val="00E710E2"/>
    <w:rsid w:val="00E7121A"/>
    <w:rsid w:val="00E777F6"/>
    <w:rsid w:val="00E77F88"/>
    <w:rsid w:val="00E97403"/>
    <w:rsid w:val="00EA7523"/>
    <w:rsid w:val="00EB27CC"/>
    <w:rsid w:val="00EB7EEE"/>
    <w:rsid w:val="00EC1508"/>
    <w:rsid w:val="00EC1D2E"/>
    <w:rsid w:val="00ED60A6"/>
    <w:rsid w:val="00EE7771"/>
    <w:rsid w:val="00EF09F7"/>
    <w:rsid w:val="00EF1E4A"/>
    <w:rsid w:val="00EF2B79"/>
    <w:rsid w:val="00EF5FD1"/>
    <w:rsid w:val="00F03022"/>
    <w:rsid w:val="00F1357C"/>
    <w:rsid w:val="00F26580"/>
    <w:rsid w:val="00F3014C"/>
    <w:rsid w:val="00F3016E"/>
    <w:rsid w:val="00F46F1E"/>
    <w:rsid w:val="00F6099B"/>
    <w:rsid w:val="00F619EC"/>
    <w:rsid w:val="00F61F7D"/>
    <w:rsid w:val="00F63E7D"/>
    <w:rsid w:val="00F7035B"/>
    <w:rsid w:val="00F7466A"/>
    <w:rsid w:val="00F76168"/>
    <w:rsid w:val="00F87237"/>
    <w:rsid w:val="00F95364"/>
    <w:rsid w:val="00FA0F78"/>
    <w:rsid w:val="00FB4FE1"/>
    <w:rsid w:val="00FC26CD"/>
    <w:rsid w:val="00FC2D13"/>
    <w:rsid w:val="00FC64F8"/>
    <w:rsid w:val="00FD175D"/>
    <w:rsid w:val="00FD2DD8"/>
    <w:rsid w:val="00FE1614"/>
    <w:rsid w:val="00FE302F"/>
    <w:rsid w:val="00FF1FEB"/>
    <w:rsid w:val="00FF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EE54FF"/>
  <w15:chartTrackingRefBased/>
  <w15:docId w15:val="{71991A27-C493-40CF-8416-9B6A71540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FFC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8F7FFC"/>
  </w:style>
  <w:style w:type="paragraph" w:styleId="Footer">
    <w:name w:val="footer"/>
    <w:basedOn w:val="Normal"/>
    <w:link w:val="Foot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8F7FFC"/>
  </w:style>
  <w:style w:type="paragraph" w:styleId="ListParagraph">
    <w:name w:val="List Paragraph"/>
    <w:basedOn w:val="Normal"/>
    <w:uiPriority w:val="34"/>
    <w:qFormat/>
    <w:rsid w:val="00A7299E"/>
    <w:pPr>
      <w:ind w:left="720"/>
      <w:contextualSpacing/>
    </w:pPr>
  </w:style>
  <w:style w:type="table" w:styleId="TableGrid">
    <w:name w:val="Table Grid"/>
    <w:basedOn w:val="TableNormal"/>
    <w:uiPriority w:val="39"/>
    <w:rsid w:val="00307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04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47D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Default">
    <w:name w:val="Default"/>
    <w:rsid w:val="00B9376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515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15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157F"/>
    <w:rPr>
      <w:rFonts w:ascii="CG Times (W1)" w:eastAsia="Times New Roman" w:hAnsi="CG Times (W1)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15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157F"/>
    <w:rPr>
      <w:rFonts w:ascii="CG Times (W1)" w:eastAsia="Times New Roman" w:hAnsi="CG Times (W1)" w:cs="Times New Roman"/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3325D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9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6CA05E5E49243B2AD38AD89CF4A2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93838-0507-4992-9B8D-0266EAEFA88D}"/>
      </w:docPartPr>
      <w:docPartBody>
        <w:p w:rsidR="00246283" w:rsidRDefault="00407266" w:rsidP="00407266">
          <w:pPr>
            <w:pStyle w:val="E6CA05E5E49243B2AD38AD89CF4A2BA3"/>
          </w:pPr>
          <w:r w:rsidRPr="00CB11E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996CC58CB7A4D6CBF348E0C33E7B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9A0AA-950B-462D-86CD-B8578180DB70}"/>
      </w:docPartPr>
      <w:docPartBody>
        <w:p w:rsidR="00246283" w:rsidRDefault="00407266" w:rsidP="00407266">
          <w:pPr>
            <w:pStyle w:val="1996CC58CB7A4D6CBF348E0C33E7B887"/>
          </w:pPr>
          <w:r w:rsidRPr="00CB11E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4B8725D1E4F4788A3D95C4762370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64637-D6A7-4E61-811F-FD4DEFB4282B}"/>
      </w:docPartPr>
      <w:docPartBody>
        <w:p w:rsidR="00246283" w:rsidRDefault="00407266" w:rsidP="00407266">
          <w:pPr>
            <w:pStyle w:val="F4B8725D1E4F4788A3D95C47623707A1"/>
          </w:pPr>
          <w:r w:rsidRPr="00CB11E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1DC1"/>
    <w:rsid w:val="00051F64"/>
    <w:rsid w:val="000C040A"/>
    <w:rsid w:val="000C1B1D"/>
    <w:rsid w:val="00142EA7"/>
    <w:rsid w:val="00235B18"/>
    <w:rsid w:val="00246283"/>
    <w:rsid w:val="00281DC1"/>
    <w:rsid w:val="00407266"/>
    <w:rsid w:val="00450CCC"/>
    <w:rsid w:val="004B17C2"/>
    <w:rsid w:val="004F4A57"/>
    <w:rsid w:val="004F59AD"/>
    <w:rsid w:val="00527F4F"/>
    <w:rsid w:val="00632F02"/>
    <w:rsid w:val="006B26D9"/>
    <w:rsid w:val="006F26E9"/>
    <w:rsid w:val="008A2719"/>
    <w:rsid w:val="00A34AC6"/>
    <w:rsid w:val="00B02FAB"/>
    <w:rsid w:val="00BE18EB"/>
    <w:rsid w:val="00C91308"/>
    <w:rsid w:val="00E62E29"/>
    <w:rsid w:val="00EA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0CCC"/>
    <w:rPr>
      <w:color w:val="808080"/>
    </w:rPr>
  </w:style>
  <w:style w:type="paragraph" w:customStyle="1" w:styleId="E6CA05E5E49243B2AD38AD89CF4A2BA3">
    <w:name w:val="E6CA05E5E49243B2AD38AD89CF4A2BA3"/>
    <w:rsid w:val="00407266"/>
  </w:style>
  <w:style w:type="paragraph" w:customStyle="1" w:styleId="1996CC58CB7A4D6CBF348E0C33E7B887">
    <w:name w:val="1996CC58CB7A4D6CBF348E0C33E7B887"/>
    <w:rsid w:val="00407266"/>
  </w:style>
  <w:style w:type="paragraph" w:customStyle="1" w:styleId="F4B8725D1E4F4788A3D95C47623707A1">
    <w:name w:val="F4B8725D1E4F4788A3D95C47623707A1"/>
    <w:rsid w:val="004072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A7B4F014B1A45BA535FE4114CA1BE" ma:contentTypeVersion="4" ma:contentTypeDescription="Create a new document." ma:contentTypeScope="" ma:versionID="eea8fcb8567d9ddfa713f5ad39f8a6b6">
  <xsd:schema xmlns:xsd="http://www.w3.org/2001/XMLSchema" xmlns:xs="http://www.w3.org/2001/XMLSchema" xmlns:p="http://schemas.microsoft.com/office/2006/metadata/properties" xmlns:ns3="02ebbd0f-a59e-4b2c-ade6-3b70391aa31d" targetNamespace="http://schemas.microsoft.com/office/2006/metadata/properties" ma:root="true" ma:fieldsID="13f544389f19df0527a126fa1d55686a" ns3:_="">
    <xsd:import namespace="02ebbd0f-a59e-4b2c-ade6-3b70391aa31d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bbd0f-a59e-4b2c-ade6-3b70391aa31d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832BE6-C884-4447-B5C9-4150DEC12B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D4D8CB-74DB-41A4-86A0-6657332295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ebbd0f-a59e-4b2c-ade6-3b70391aa3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541402-0633-4C84-ABAE-CC86065706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297997-5EF0-4A5F-8C3D-64495A465D0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5</Words>
  <Characters>4602</Characters>
  <Application>Microsoft Office Word</Application>
  <DocSecurity>0</DocSecurity>
  <Lines>460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kram Bin Jahubar Ali</dc:creator>
  <cp:keywords/>
  <dc:description/>
  <cp:lastModifiedBy>Muhammad Huzaifah Bin Md Akhir</cp:lastModifiedBy>
  <cp:revision>3</cp:revision>
  <cp:lastPrinted>2021-07-07T03:05:00Z</cp:lastPrinted>
  <dcterms:created xsi:type="dcterms:W3CDTF">2026-04-29T12:13:00Z</dcterms:created>
  <dcterms:modified xsi:type="dcterms:W3CDTF">2026-04-2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d2771f-8e34-4667-9798-16b641fe40c2</vt:lpwstr>
  </property>
  <property fmtid="{D5CDD505-2E9C-101B-9397-08002B2CF9AE}" pid="3" name="ContentTypeId">
    <vt:lpwstr>0x010100E8EA7B4F014B1A45BA535FE4114CA1BE</vt:lpwstr>
  </property>
</Properties>
</file>